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4B63" w:rsidRPr="009E52B2" w:rsidRDefault="009E52B2" w:rsidP="00FD3FA0">
      <w:pPr>
        <w:pStyle w:val="FirstParagraph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СОГЛАШЕНИЕ ____</w:t>
      </w:r>
    </w:p>
    <w:p w:rsidR="00464B63" w:rsidRPr="00DB68C3" w:rsidRDefault="00314CC4">
      <w:pPr>
        <w:pStyle w:val="a0"/>
        <w:rPr>
          <w:rFonts w:ascii="Times New Roman" w:hAnsi="Times New Roman" w:cs="Times New Roman"/>
          <w:lang w:val="ru-RU"/>
        </w:rPr>
      </w:pPr>
      <w:r w:rsidRPr="00DB68C3">
        <w:rPr>
          <w:rFonts w:ascii="Times New Roman" w:hAnsi="Times New Roman" w:cs="Times New Roman"/>
          <w:lang w:val="ru-RU"/>
        </w:rPr>
        <w:t>г.</w:t>
      </w:r>
      <w:r w:rsidR="00E365F8">
        <w:rPr>
          <w:rFonts w:ascii="Times New Roman" w:hAnsi="Times New Roman" w:cs="Times New Roman"/>
          <w:lang w:val="ru-RU"/>
        </w:rPr>
        <w:t xml:space="preserve"> </w:t>
      </w:r>
      <w:r w:rsidRPr="00DB68C3">
        <w:rPr>
          <w:rFonts w:ascii="Times New Roman" w:hAnsi="Times New Roman" w:cs="Times New Roman"/>
          <w:lang w:val="ru-RU"/>
        </w:rPr>
        <w:t>Брянск</w:t>
      </w:r>
      <w:r w:rsidR="00FD3FA0" w:rsidRPr="00DB68C3">
        <w:rPr>
          <w:rFonts w:ascii="Times New Roman" w:hAnsi="Times New Roman" w:cs="Times New Roman"/>
          <w:lang w:val="ru-RU"/>
        </w:rPr>
        <w:t xml:space="preserve">                                                                                                        "</w:t>
      </w:r>
      <w:r w:rsidR="00A306E6" w:rsidRPr="00DB68C3">
        <w:rPr>
          <w:rFonts w:ascii="Times New Roman" w:hAnsi="Times New Roman" w:cs="Times New Roman"/>
          <w:lang w:val="ru-RU"/>
        </w:rPr>
        <w:t>_</w:t>
      </w:r>
      <w:r w:rsidR="00FD3FA0" w:rsidRPr="00DB68C3">
        <w:rPr>
          <w:rFonts w:ascii="Times New Roman" w:hAnsi="Times New Roman" w:cs="Times New Roman"/>
          <w:lang w:val="ru-RU"/>
        </w:rPr>
        <w:t>__</w:t>
      </w:r>
      <w:r w:rsidRPr="00DB68C3">
        <w:rPr>
          <w:rFonts w:ascii="Times New Roman" w:hAnsi="Times New Roman" w:cs="Times New Roman"/>
          <w:lang w:val="ru-RU"/>
        </w:rPr>
        <w:t xml:space="preserve">" </w:t>
      </w:r>
      <w:r w:rsidR="00FD3FA0" w:rsidRPr="00DB68C3">
        <w:rPr>
          <w:rFonts w:ascii="Times New Roman" w:hAnsi="Times New Roman" w:cs="Times New Roman"/>
          <w:lang w:val="ru-RU"/>
        </w:rPr>
        <w:t>_________</w:t>
      </w:r>
      <w:r w:rsidRPr="00DB68C3">
        <w:rPr>
          <w:rFonts w:ascii="Times New Roman" w:hAnsi="Times New Roman" w:cs="Times New Roman"/>
          <w:lang w:val="ru-RU"/>
        </w:rPr>
        <w:t xml:space="preserve"> 201</w:t>
      </w:r>
      <w:r w:rsidR="00FD3FA0" w:rsidRPr="00DB68C3">
        <w:rPr>
          <w:rFonts w:ascii="Times New Roman" w:hAnsi="Times New Roman" w:cs="Times New Roman"/>
          <w:lang w:val="ru-RU"/>
        </w:rPr>
        <w:t>9</w:t>
      </w:r>
      <w:r w:rsidRPr="00DB68C3">
        <w:rPr>
          <w:rFonts w:ascii="Times New Roman" w:hAnsi="Times New Roman" w:cs="Times New Roman"/>
          <w:lang w:val="ru-RU"/>
        </w:rPr>
        <w:t xml:space="preserve"> г.</w:t>
      </w:r>
    </w:p>
    <w:p w:rsidR="00464B63" w:rsidRDefault="00314CC4" w:rsidP="009E52B2">
      <w:pPr>
        <w:pStyle w:val="a0"/>
        <w:widowControl w:val="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Департамент строительства Брянской области, именуемый в дальнейшем «ОРГАН ИСПОЛНИТЕЛЬНОЙ ВЛАСТИ», в лице директора департамента </w:t>
      </w:r>
      <w:proofErr w:type="spellStart"/>
      <w:r w:rsidRPr="009E52B2">
        <w:rPr>
          <w:rFonts w:ascii="Times New Roman" w:hAnsi="Times New Roman" w:cs="Times New Roman"/>
          <w:sz w:val="28"/>
          <w:szCs w:val="28"/>
          <w:lang w:val="ru-RU"/>
        </w:rPr>
        <w:t>Солодун</w:t>
      </w:r>
      <w:proofErr w:type="spellEnd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Галины Николаевны, действующего на основании Положения, и </w:t>
      </w:r>
      <w:r w:rsidR="00782C5B">
        <w:rPr>
          <w:rFonts w:ascii="Times New Roman" w:hAnsi="Times New Roman" w:cs="Times New Roman"/>
          <w:sz w:val="28"/>
          <w:szCs w:val="28"/>
          <w:lang w:val="ru-RU"/>
        </w:rPr>
        <w:t>__________________________________________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, именуемое в дальнейшем «Банк», </w:t>
      </w:r>
      <w:r w:rsidR="00A306E6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в лице </w:t>
      </w:r>
      <w:r w:rsidR="00782C5B">
        <w:rPr>
          <w:rFonts w:ascii="Times New Roman" w:hAnsi="Times New Roman" w:cs="Times New Roman"/>
          <w:sz w:val="28"/>
          <w:szCs w:val="28"/>
          <w:lang w:val="ru-RU"/>
        </w:rPr>
        <w:t>____________________________________</w:t>
      </w:r>
      <w:r w:rsidR="00A306E6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, действующего </w:t>
      </w:r>
      <w:r w:rsidR="00782C5B">
        <w:rPr>
          <w:rFonts w:ascii="Times New Roman" w:hAnsi="Times New Roman" w:cs="Times New Roman"/>
          <w:sz w:val="28"/>
          <w:szCs w:val="28"/>
          <w:lang w:val="ru-RU"/>
        </w:rPr>
        <w:t xml:space="preserve">            </w:t>
      </w:r>
      <w:r w:rsidR="00A306E6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</w:t>
      </w:r>
      <w:r w:rsidR="00782C5B">
        <w:rPr>
          <w:rFonts w:ascii="Times New Roman" w:hAnsi="Times New Roman" w:cs="Times New Roman"/>
          <w:sz w:val="28"/>
          <w:szCs w:val="28"/>
          <w:lang w:val="ru-RU"/>
        </w:rPr>
        <w:t xml:space="preserve">_____________________________________________________   </w:t>
      </w:r>
      <w:proofErr w:type="spellStart"/>
      <w:proofErr w:type="gramStart"/>
      <w:r w:rsidRPr="009E52B2"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spellEnd"/>
      <w:proofErr w:type="gramEnd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другой стороны, именуемые в дальнейшем "Стороны", руководствуясь «Правилами расходования и учета средств на предоставление субвенций из федерального бюджета бюджетам субъектов Российской Федерации на реализацию передаваемых полномочий Российской Федерации по обеспечению жильем ветеранов, инвалидов и семей, имеющих детей-инвалидов» и «Положением о форме предоставления мер социальной поддержки по обеспечению жильем отдельных категорий граждан и порядке предоставления им жилых помещений на территории Брянской области», утвержденным Постановлением администрации Брянской области от 13.09.2006 года № 559</w:t>
      </w:r>
      <w:r w:rsidR="00E365F8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заключили нас</w:t>
      </w:r>
      <w:r w:rsidR="00FD3FA0" w:rsidRPr="009E52B2">
        <w:rPr>
          <w:rFonts w:ascii="Times New Roman" w:hAnsi="Times New Roman" w:cs="Times New Roman"/>
          <w:sz w:val="28"/>
          <w:szCs w:val="28"/>
          <w:lang w:val="ru-RU"/>
        </w:rPr>
        <w:t>тоящее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D3FA0" w:rsidRPr="009E52B2">
        <w:rPr>
          <w:rFonts w:ascii="Times New Roman" w:hAnsi="Times New Roman" w:cs="Times New Roman"/>
          <w:sz w:val="28"/>
          <w:szCs w:val="28"/>
          <w:lang w:val="ru-RU"/>
        </w:rPr>
        <w:t>Соглашение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B2040B" w:rsidP="009E52B2">
      <w:pPr>
        <w:pStyle w:val="Compact"/>
        <w:widowControl w:val="0"/>
        <w:numPr>
          <w:ilvl w:val="0"/>
          <w:numId w:val="3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52B2">
        <w:rPr>
          <w:rFonts w:ascii="Times New Roman" w:hAnsi="Times New Roman" w:cs="Times New Roman"/>
          <w:b/>
          <w:sz w:val="28"/>
          <w:szCs w:val="28"/>
        </w:rPr>
        <w:t xml:space="preserve">ПРЕДМЕТ </w:t>
      </w: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СОГЛАШЕНИЯ</w:t>
      </w:r>
    </w:p>
    <w:p w:rsidR="00464B63" w:rsidRPr="009E52B2" w:rsidRDefault="00314CC4" w:rsidP="009E52B2">
      <w:pPr>
        <w:pStyle w:val="FirstParagraph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1.1. Предметом настоящего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являются взаимодействия Сторон, </w:t>
      </w:r>
      <w:proofErr w:type="gramStart"/>
      <w:r w:rsidRPr="009E52B2">
        <w:rPr>
          <w:rFonts w:ascii="Times New Roman" w:hAnsi="Times New Roman" w:cs="Times New Roman"/>
          <w:sz w:val="28"/>
          <w:szCs w:val="28"/>
          <w:lang w:val="ru-RU"/>
        </w:rPr>
        <w:t>связанные с реализацией постановления Администрации Брянской области от 13.09.2006 года №559 «Об утверждении Положения о форме предоставления мер социальной поддержки по обеспечению жильем отдельных категорий граждан и порядке предоставления им жилых помещений на территории Брянской области», согласно Федеральным законам «О ветеранах» и «О социальной защите инвалидов в Российской Федерации», нуждающихся в улучшении жилищных условий;</w:t>
      </w:r>
      <w:proofErr w:type="gramEnd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оказание банковских услуг по расчетно-кассовому обслуживанию банковских счетов по обслуживанию государственных программ граждан-получателей субсидии из средств субвенций бюджету Брянской области, направленных на оказание мер социальной поддержки по обеспечению жильем </w:t>
      </w:r>
      <w:r w:rsidR="004A7370" w:rsidRPr="009E52B2">
        <w:rPr>
          <w:rFonts w:ascii="Times New Roman" w:hAnsi="Times New Roman" w:cs="Times New Roman"/>
          <w:sz w:val="28"/>
          <w:szCs w:val="28"/>
          <w:lang w:val="ru-RU"/>
        </w:rPr>
        <w:t>граждан, установленных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365F8" w:rsidRPr="009E52B2">
        <w:rPr>
          <w:rFonts w:ascii="Times New Roman" w:hAnsi="Times New Roman" w:cs="Times New Roman"/>
          <w:sz w:val="28"/>
          <w:szCs w:val="28"/>
          <w:lang w:val="ru-RU"/>
        </w:rPr>
        <w:t>Федеральными законами от 24.11.1995  № 181-ФЗ «О социальной защите инвалидов в Российской Федерации», от 12.01.1995  № 5-ФЗ «О ветеранах» и Указом Президента Российской Федерации от 07.05. 2008  № 714 «Об обеспечении жильем</w:t>
      </w:r>
      <w:proofErr w:type="gramEnd"/>
      <w:r w:rsidR="00E365F8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ветеранов Великой Отечественной войны 1941-1945 годов»</w:t>
      </w:r>
      <w:r w:rsidR="004A7370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государственной программы Российской Федерации «Обеспечение доступным и комфортным жильем и коммунальными услугами граждан Российской Федерации» (далее - мероприятие государственной программы)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B2040B" w:rsidRPr="009E52B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 Право участника </w:t>
      </w:r>
      <w:r w:rsidR="00F70C72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 </w:t>
      </w:r>
      <w:r w:rsidR="004A7370" w:rsidRPr="009E52B2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F70C72" w:rsidRPr="009E52B2">
        <w:rPr>
          <w:rFonts w:ascii="Times New Roman" w:hAnsi="Times New Roman" w:cs="Times New Roman"/>
          <w:sz w:val="28"/>
          <w:szCs w:val="28"/>
          <w:lang w:val="ru-RU"/>
        </w:rPr>
        <w:t>осударственной программы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на получение субсидии удостоверяется на основании списков граждан — получателей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lastRenderedPageBreak/>
        <w:t>субсидий (далее Список граждан - получателей субсидий):</w:t>
      </w:r>
    </w:p>
    <w:p w:rsidR="00464B63" w:rsidRPr="009E52B2" w:rsidRDefault="00B2040B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на улучшение жилищных условий в </w:t>
      </w:r>
      <w:r w:rsidR="00E365F8" w:rsidRPr="009E52B2">
        <w:rPr>
          <w:rFonts w:ascii="Times New Roman" w:hAnsi="Times New Roman" w:cs="Times New Roman"/>
          <w:sz w:val="28"/>
          <w:szCs w:val="28"/>
          <w:lang w:val="ru-RU"/>
        </w:rPr>
        <w:t>текущем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году из числа ветеранов, инвалидов и семей, имеющих детей-инвалидов, в соответствии с ФЗ </w:t>
      </w:r>
      <w:r w:rsidR="00782C5B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«О ветеранах» и «О социальной защите инвалидов в Российской Федерации»,</w:t>
      </w:r>
    </w:p>
    <w:p w:rsidR="00464B63" w:rsidRPr="009E52B2" w:rsidRDefault="00B2040B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gramStart"/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на улучшение жилищных условий в </w:t>
      </w:r>
      <w:r w:rsidR="00E365F8" w:rsidRPr="009E52B2">
        <w:rPr>
          <w:rFonts w:ascii="Times New Roman" w:hAnsi="Times New Roman" w:cs="Times New Roman"/>
          <w:sz w:val="28"/>
          <w:szCs w:val="28"/>
          <w:lang w:val="ru-RU"/>
        </w:rPr>
        <w:t>текущем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году из числа ветеранов Великой Отечественной войны в соответствии с ФЗ</w:t>
      </w:r>
      <w:proofErr w:type="gramEnd"/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«О ветеранах» и Указом Президента РФ «Об обеспечении жильем ветеранов Великой Отечественной войны 1941-1945 годов», и Свидетельств (далее Свидетельство):</w:t>
      </w:r>
    </w:p>
    <w:p w:rsidR="00464B63" w:rsidRPr="009E52B2" w:rsidRDefault="00B2040B" w:rsidP="009E52B2">
      <w:pPr>
        <w:widowControl w:val="0"/>
        <w:spacing w:after="0"/>
        <w:ind w:left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о предоставлении мер социальной поддержки по обеспечению жильем отдельных категорий граждан, нуждающихся в улучшении жилищных условий в соответствии с ФЗ «О ветеранах» и «О соц</w:t>
      </w:r>
      <w:r w:rsidR="00DB68C3" w:rsidRPr="009E52B2">
        <w:rPr>
          <w:rFonts w:ascii="Times New Roman" w:hAnsi="Times New Roman" w:cs="Times New Roman"/>
          <w:sz w:val="28"/>
          <w:szCs w:val="28"/>
          <w:lang w:val="ru-RU"/>
        </w:rPr>
        <w:t>иальной защите инвалидов в РФ (П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риложение 1),</w:t>
      </w:r>
    </w:p>
    <w:p w:rsidR="00464B63" w:rsidRPr="009E52B2" w:rsidRDefault="00B2040B" w:rsidP="009E52B2">
      <w:pPr>
        <w:widowControl w:val="0"/>
        <w:spacing w:after="0"/>
        <w:ind w:left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о предоставлении мер социальной поддержки по обеспечению жильем отдельных категорий граждан, нуждающихся в улучшении жилищных условий в соответствии с ФЗ «О ветеранах» и Указом Президента РФ «Об обеспечении жильем ветеранов Великой Отечественной войны 1941-1945 годов» (</w:t>
      </w:r>
      <w:r w:rsidR="00EF6E26" w:rsidRPr="009E52B2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риложение 2).</w:t>
      </w:r>
    </w:p>
    <w:p w:rsidR="00464B63" w:rsidRPr="009E52B2" w:rsidRDefault="00314CC4" w:rsidP="009E52B2">
      <w:pPr>
        <w:pStyle w:val="FirstParagraph"/>
        <w:widowControl w:val="0"/>
        <w:spacing w:before="0" w:after="0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Список граждан - получателей субсидии утверждается председателем комиссии по рассмотрению вопросов обеспечения жильем ветеранов, инвалидов и семей, имеющих детей-инвалидов, и представляется в Банк для открытия банковских счетов получателей субсидии.</w:t>
      </w:r>
    </w:p>
    <w:p w:rsidR="00B2040B" w:rsidRPr="009E52B2" w:rsidRDefault="00B2040B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B2040B" w:rsidRPr="009E52B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 Срок действия Свидетельства исчисляется </w:t>
      </w:r>
      <w:proofErr w:type="gramStart"/>
      <w:r w:rsidRPr="009E52B2">
        <w:rPr>
          <w:rFonts w:ascii="Times New Roman" w:hAnsi="Times New Roman" w:cs="Times New Roman"/>
          <w:sz w:val="28"/>
          <w:szCs w:val="28"/>
          <w:lang w:val="ru-RU"/>
        </w:rPr>
        <w:t>с даты</w:t>
      </w:r>
      <w:proofErr w:type="gramEnd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его выдачи, указываемой в Свидетельстве и составляет два месяца. Срок может быть продлен ОРГАНОМ ИСПОЛНИТЕЛЬНОЙ ВЛАСТИ, но не позднее </w:t>
      </w:r>
      <w:r w:rsidR="0045316E" w:rsidRPr="009E52B2">
        <w:rPr>
          <w:rFonts w:ascii="Times New Roman" w:hAnsi="Times New Roman" w:cs="Times New Roman"/>
          <w:sz w:val="28"/>
          <w:szCs w:val="28"/>
          <w:lang w:val="ru-RU"/>
        </w:rPr>
        <w:t>20 декабря текущего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года. Изменение срока указывается на бланке Свидетельства либо в письменном обращении ОРГАНОМ ИСПОЛНИТЕЛЬНОЙ ВЛАСТИ в БАНК.</w:t>
      </w:r>
    </w:p>
    <w:p w:rsidR="00464B63" w:rsidRDefault="00B2040B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1.4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. Субсидия предоставляется ОРГАНОМ ИСПОЛНИТЕЛЬНОЙ ВЛАСТИ в безналичной форме путем зачисления соответствующих средств на счет получателя, открытый для обслуживания государственных программ в БАНКЕ.</w:t>
      </w:r>
    </w:p>
    <w:p w:rsidR="00B2040B" w:rsidRPr="009E52B2" w:rsidRDefault="00314CC4" w:rsidP="009E52B2">
      <w:pPr>
        <w:pStyle w:val="Compact"/>
        <w:widowControl w:val="0"/>
        <w:numPr>
          <w:ilvl w:val="0"/>
          <w:numId w:val="5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ОБЯЗАТЕЛЬСТВА СТОРОН</w:t>
      </w:r>
    </w:p>
    <w:p w:rsidR="00B2040B" w:rsidRPr="009E52B2" w:rsidRDefault="00B2040B" w:rsidP="009E52B2">
      <w:pPr>
        <w:pStyle w:val="Compact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64B63" w:rsidRPr="009E52B2" w:rsidRDefault="00314CC4" w:rsidP="009E52B2">
      <w:pPr>
        <w:pStyle w:val="Compact"/>
        <w:widowControl w:val="0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2.1. ОРГАН ИСПОЛНИТЕЛЬНОЙ ВЛАСТИ обязуется:</w:t>
      </w:r>
    </w:p>
    <w:p w:rsidR="00464B63" w:rsidRPr="009E52B2" w:rsidRDefault="00314CC4" w:rsidP="009E52B2">
      <w:pPr>
        <w:pStyle w:val="FirstParagraph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2.1.1. Выдавать Свидетельства о предоставлении гражданам - участникам </w:t>
      </w:r>
      <w:r w:rsidR="004A7370" w:rsidRPr="009E52B2">
        <w:rPr>
          <w:rFonts w:ascii="Times New Roman" w:hAnsi="Times New Roman" w:cs="Times New Roman"/>
          <w:sz w:val="28"/>
          <w:szCs w:val="28"/>
          <w:lang w:val="ru-RU"/>
        </w:rPr>
        <w:t>мероприятия государственной программы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(далее Получатель субсидий) субсидий на приобретение жилых помещений (далее Субсидия) и разъяснять условия их действия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2.1.2. Осуществлять в течение </w:t>
      </w:r>
      <w:r w:rsidR="009E52B2" w:rsidRPr="009E52B2">
        <w:rPr>
          <w:rFonts w:ascii="Times New Roman" w:hAnsi="Times New Roman" w:cs="Times New Roman"/>
          <w:sz w:val="28"/>
          <w:szCs w:val="28"/>
          <w:lang w:val="ru-RU"/>
        </w:rPr>
        <w:t>трех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рабочих дней со дня предоставления Получателем субсидии договора купли - продажи жилого помещения (договора подряда, договора долевого участия в строительстве, приобретения материалов), его проверку на соответствие порядку предоставления Субсидии согласно Законодательству Российской Федерации, постановлению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lastRenderedPageBreak/>
        <w:t>Администрации Брянской области от 13.09.2006 года №559.</w:t>
      </w:r>
    </w:p>
    <w:p w:rsidR="00464B63" w:rsidRPr="009E52B2" w:rsidRDefault="00314CC4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2.1.3. В случае положительного результата проверки договоров, перечислить средства</w:t>
      </w:r>
      <w:r w:rsidR="00DB68C3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C5B88" w:rsidRPr="009E52B2">
        <w:rPr>
          <w:rFonts w:ascii="Times New Roman" w:hAnsi="Times New Roman" w:cs="Times New Roman"/>
          <w:sz w:val="28"/>
          <w:szCs w:val="28"/>
          <w:lang w:val="ru-RU"/>
        </w:rPr>
        <w:t>областного бю</w:t>
      </w:r>
      <w:r w:rsidR="00DB68C3" w:rsidRPr="009E52B2">
        <w:rPr>
          <w:rFonts w:ascii="Times New Roman" w:hAnsi="Times New Roman" w:cs="Times New Roman"/>
          <w:sz w:val="28"/>
          <w:szCs w:val="28"/>
          <w:lang w:val="ru-RU"/>
        </w:rPr>
        <w:t>джета на банковские счета Получателей субсидий</w:t>
      </w:r>
      <w:r w:rsidR="00EF6E26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и выдает Распоряжение на </w:t>
      </w:r>
      <w:r w:rsidR="009114AF" w:rsidRPr="009E52B2">
        <w:rPr>
          <w:rFonts w:ascii="Times New Roman" w:hAnsi="Times New Roman" w:cs="Times New Roman"/>
          <w:sz w:val="28"/>
          <w:szCs w:val="28"/>
          <w:lang w:val="ru-RU"/>
        </w:rPr>
        <w:t>перечисление сре</w:t>
      </w:r>
      <w:proofErr w:type="gramStart"/>
      <w:r w:rsidR="009114AF" w:rsidRPr="009E52B2">
        <w:rPr>
          <w:rFonts w:ascii="Times New Roman" w:hAnsi="Times New Roman" w:cs="Times New Roman"/>
          <w:sz w:val="28"/>
          <w:szCs w:val="28"/>
          <w:lang w:val="ru-RU"/>
        </w:rPr>
        <w:t>дств гр</w:t>
      </w:r>
      <w:proofErr w:type="gramEnd"/>
      <w:r w:rsidR="009114AF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ажданину-получателю субсидии </w:t>
      </w:r>
      <w:r w:rsidR="00EF6E26" w:rsidRPr="009E52B2">
        <w:rPr>
          <w:rFonts w:ascii="Times New Roman" w:hAnsi="Times New Roman" w:cs="Times New Roman"/>
          <w:sz w:val="28"/>
          <w:szCs w:val="28"/>
          <w:lang w:val="ru-RU"/>
        </w:rPr>
        <w:t>по форме Приложения 3.</w:t>
      </w:r>
    </w:p>
    <w:p w:rsidR="006C5B88" w:rsidRPr="009E52B2" w:rsidRDefault="006C5B88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eastAsia="Times New Roman" w:hAnsi="Times New Roman" w:cs="Times New Roman"/>
          <w:sz w:val="28"/>
          <w:szCs w:val="28"/>
          <w:lang w:val="ru-RU"/>
        </w:rPr>
        <w:t>2.1.4. Предоставить в Банк реквизиты для возврата неиспользованных средств социальной выплаты, зачисленных на банковский счет Получателя субсидии</w:t>
      </w:r>
      <w:r w:rsidRPr="009E52B2">
        <w:rPr>
          <w:rStyle w:val="ad"/>
          <w:rFonts w:ascii="Times New Roman" w:eastAsia="Times New Roman" w:hAnsi="Times New Roman" w:cs="Times New Roman"/>
          <w:sz w:val="28"/>
          <w:szCs w:val="28"/>
        </w:rPr>
        <w:footnoteReference w:id="1"/>
      </w:r>
      <w:r w:rsidRPr="009E52B2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2.2. БАНК обязуется: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2.2.1. Принять от ОРГАНА ИСПОЛНИТЕЛЬНОЙ ВЛАСТИ Список граждан-получателей субсидий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2.2.2. Открывать Получателям субсидий в одном из </w:t>
      </w:r>
      <w:r w:rsidR="00B2040B" w:rsidRPr="009E52B2">
        <w:rPr>
          <w:rFonts w:ascii="Times New Roman" w:hAnsi="Times New Roman" w:cs="Times New Roman"/>
          <w:sz w:val="28"/>
          <w:szCs w:val="28"/>
          <w:lang w:val="ru-RU"/>
        </w:rPr>
        <w:t>внутренних структурных подразделений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БАНКА, расположенных на территории Брянской области, банковские счета, предназначенные для зачисления бюджетных средств, направляемых на оплату приобретаемого жилья.</w:t>
      </w:r>
      <w:r w:rsidR="00D61B5B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61B5B" w:rsidRPr="009E52B2">
        <w:rPr>
          <w:rFonts w:ascii="Times New Roman" w:hAnsi="Times New Roman"/>
          <w:sz w:val="28"/>
          <w:szCs w:val="28"/>
          <w:lang w:val="ru-RU"/>
        </w:rPr>
        <w:t>Плата за открытие банковского счета взимается с Получателя субсидии в соответствии с тарифами Банка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2.2.3. Зачислять денежные средства </w:t>
      </w:r>
      <w:proofErr w:type="gramStart"/>
      <w:r w:rsidRPr="009E52B2">
        <w:rPr>
          <w:rFonts w:ascii="Times New Roman" w:hAnsi="Times New Roman" w:cs="Times New Roman"/>
          <w:sz w:val="28"/>
          <w:szCs w:val="28"/>
          <w:lang w:val="ru-RU"/>
        </w:rPr>
        <w:t>на банковские счета Получателей субсидий в течение трех рабочих дней со дня поступления средств на указанные цели от ОРГАНА</w:t>
      </w:r>
      <w:proofErr w:type="gramEnd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ИСПОЛНИТЕЛЬНОЙ ВЛАСТИ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2.2.4. </w:t>
      </w:r>
      <w:proofErr w:type="gramStart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В течение трех рабочих дней производить списание денежных средств с банковского счета </w:t>
      </w:r>
      <w:r w:rsidR="000801DD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на основании </w:t>
      </w:r>
      <w:r w:rsidR="009114AF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Распоряжения на перечисление средств гражданину-получателю субсидии </w:t>
      </w:r>
      <w:r w:rsidR="000801DD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по поручению Получателя субсидии (далее Распорядитель счета) при предъявлении им договора купли-продажи жилого помещения (договора подряда, договора долевого участия в строительстве, договора уступки прав по договору долевого участия в строительстве, приобретения материалов).</w:t>
      </w:r>
      <w:proofErr w:type="gramEnd"/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2.2.5. Представлять ОРГАНУ ИСПОЛНИТЕЛЬНОЙ ВЛАСТИ:</w:t>
      </w:r>
    </w:p>
    <w:p w:rsidR="00464B63" w:rsidRPr="009E52B2" w:rsidRDefault="00B2040B" w:rsidP="009E52B2">
      <w:pPr>
        <w:pStyle w:val="Compact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отчет по произведенным операциям при реализации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настоящего Соглашения в электронном виде</w:t>
      </w:r>
      <w:r w:rsidR="00DB68C3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по форме Приложен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F6E26" w:rsidRPr="009E52B2"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314CC4" w:rsidP="009E52B2">
      <w:pPr>
        <w:pStyle w:val="FirstParagraph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2.2.6. Возвращать средства, поступившие от ОРГАНА ИСПОЛНИТЕЛЬНОЙ ВЛАСТИ, на лицевой счет ОРГАНА ИСПОЛНИТЕЛЬНОЙ ВЛАСТИ в течение трех рабочих дней </w:t>
      </w:r>
      <w:r w:rsidR="006C5B88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на основании Распоряжения о закрытии счета согласно Приложению </w:t>
      </w:r>
      <w:r w:rsidR="00EF6E26" w:rsidRPr="009E52B2"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6C5B88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к настоящему Соглашению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в случаях:</w:t>
      </w:r>
    </w:p>
    <w:p w:rsidR="00464B63" w:rsidRPr="009E52B2" w:rsidRDefault="00B2040B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выявления несоответствия фамилии, имени, отчества или номера банковского счета Получателя субсидии данным его банковского счета, а также, если на момент зачисления денежных средств банковский счет Получателя субсидии закрыт;</w:t>
      </w:r>
    </w:p>
    <w:p w:rsidR="00464B63" w:rsidRPr="009E52B2" w:rsidRDefault="00B2040B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превышения фактически поступивших сумм на счета БАНКА для выплат Субсидий итоговым суммам, указанным в Списке граждан-получателей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lastRenderedPageBreak/>
        <w:t>субсидий;</w:t>
      </w:r>
    </w:p>
    <w:p w:rsidR="00464B63" w:rsidRPr="009E52B2" w:rsidRDefault="00B2040B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- н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е использования денежных средств, предусмотренных для выплаты Субсидии в установленный Свидетельством срок (пункт 1.</w:t>
      </w:r>
      <w:r w:rsidR="009E52B2" w:rsidRPr="009E52B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:rsidR="00464B63" w:rsidRPr="009E52B2" w:rsidRDefault="00B2040B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поручения ОРГАНА ИСПОЛНИТЕЛЬНОЙ ВЛАСТИ при изменении Списка граждан-получателей субсидий;</w:t>
      </w:r>
    </w:p>
    <w:p w:rsidR="00464B63" w:rsidRPr="009E52B2" w:rsidRDefault="00B2040B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иных форс-мажорных обстоятельств.</w:t>
      </w:r>
    </w:p>
    <w:p w:rsidR="00464B63" w:rsidRPr="009E52B2" w:rsidRDefault="00314CC4" w:rsidP="009E52B2">
      <w:pPr>
        <w:pStyle w:val="FirstParagraph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2.2.7. Своевременно и качественно оказывать услуги в соответствии с предъявленными требованиями, а также с требованиями, предъявляемыми действующим законодательством РФ в сфере оказания банковских услуг, являющихся предметом настоящего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2.2.8. Предоставить Заказчику официально заверенную копию лицензии на осуществление банковских услуг, действующей на весь период действия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314CC4" w:rsidP="009E52B2">
      <w:pPr>
        <w:pStyle w:val="a0"/>
        <w:widowControl w:val="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3.ПОРЯДОК ФИНАНСИРОВАНИЯ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3.1. ОРГАН ИСПОЛНИТЕЛЬНОЙ ВЛАСТИ перечисляет денежные средства, предусмотренные для выплаты Субсидий на приобретение жилья, по мере поступления денежных средств из федерального бюджета, на банковские счета Получателей субсидий, открытые в БАНКЕ.</w:t>
      </w:r>
    </w:p>
    <w:p w:rsidR="00464B63" w:rsidRPr="009E52B2" w:rsidRDefault="00DB68C3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3.2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 Средства федерального бюджета, указанные в п.3.1. 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, не использованные по </w:t>
      </w:r>
      <w:r w:rsidR="00D07125" w:rsidRPr="009E52B2">
        <w:rPr>
          <w:rFonts w:ascii="Times New Roman" w:hAnsi="Times New Roman" w:cs="Times New Roman"/>
          <w:sz w:val="28"/>
          <w:szCs w:val="28"/>
          <w:lang w:val="ru-RU"/>
        </w:rPr>
        <w:t>28 декабря текущего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года или использованные не по целевому назначению, перечисляются в федеральный бюджет в установленном законодательством порядке.</w:t>
      </w:r>
    </w:p>
    <w:p w:rsidR="00464B63" w:rsidRPr="009E52B2" w:rsidRDefault="00314CC4" w:rsidP="009E52B2">
      <w:pPr>
        <w:pStyle w:val="Compact"/>
        <w:widowControl w:val="0"/>
        <w:numPr>
          <w:ilvl w:val="0"/>
          <w:numId w:val="8"/>
        </w:numPr>
        <w:spacing w:before="0" w:after="0"/>
        <w:jc w:val="both"/>
        <w:rPr>
          <w:rFonts w:ascii="Times New Roman" w:hAnsi="Times New Roman" w:cs="Times New Roman"/>
          <w:sz w:val="28"/>
          <w:szCs w:val="28"/>
        </w:rPr>
      </w:pPr>
      <w:r w:rsidRPr="009E52B2">
        <w:rPr>
          <w:rFonts w:ascii="Times New Roman" w:hAnsi="Times New Roman" w:cs="Times New Roman"/>
          <w:sz w:val="28"/>
          <w:szCs w:val="28"/>
        </w:rPr>
        <w:t>ОСОБЫЕ УСЛОВИЯ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 Любая договоренность между СТОРОНАМИ, влекущая за собой новые обстоятельства, не предусмотренные настоящим 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Соглашением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, считается действительной, если она подтверждена СТОРОНАМИ в письменной форме в виде дополнительного соглашения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 СТОРОНЫ обязуются не разглашать, не передавать и не делать каким- либо еще способом, доступными третьим лицам, сведения, содержащиеся в документах, оформляющих совместную деятельность сторон в рамках настоящего 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, иначе как с письменного согласия обеих сторон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 Любое уведомление по данному 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ю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дается в письменной форме в виде телекса, факсимильного сообщения, письма по электронной почте или отправляется заказным письмом получателю по его юридическому адресу. Уведомление считается данным в день отправления телексного или факсимильного сообщения, или на 7 день с момента почтового отправления.</w:t>
      </w:r>
    </w:p>
    <w:p w:rsidR="00464B63" w:rsidRPr="009E52B2" w:rsidRDefault="00EC0E10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4.4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 Во всем остальном, что прямо не предусмотрено настоящим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Соглашением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, стороны руководствуются действующим законодательством Российской Федерации.</w:t>
      </w:r>
    </w:p>
    <w:p w:rsidR="00464B63" w:rsidRPr="009E52B2" w:rsidRDefault="00EC0E10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4.8. Все указанные в Соглашении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приложения являются его неотъемлемой частью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4.9. </w:t>
      </w:r>
      <w:proofErr w:type="gramStart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Открытие банковского счета осуществляется при предъявлении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lastRenderedPageBreak/>
        <w:t>Получателем Субсидии в уполномоченное структурное подразделение Банка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паспорта (либо заменяющего его документа) и Свидетельства в период его действия (п.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9E52B2" w:rsidRPr="009E52B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) после проверки соответствия данных, указанных в Свидетельстве и Списке граждан-получателей субсидий данным, содержащимся в документе, удостоверяющем личность Получателя Субсидии.</w:t>
      </w:r>
      <w:proofErr w:type="gramEnd"/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С Получателем Субсидии заключается Договор банковского счета для обслуживания государственных программ на срок действия Свидетельства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Принятые Свидетельства хранятся в БАНКЕ до закрытия счета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4.10. За открытие банковского счета с Получателя субсидии взимается плата в 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соответс</w:t>
      </w:r>
      <w:r w:rsidR="00725AB4" w:rsidRPr="009E52B2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="00EC0E10" w:rsidRPr="009E52B2">
        <w:rPr>
          <w:rFonts w:ascii="Times New Roman" w:hAnsi="Times New Roman" w:cs="Times New Roman"/>
          <w:sz w:val="28"/>
          <w:szCs w:val="28"/>
          <w:lang w:val="ru-RU"/>
        </w:rPr>
        <w:t>вии с действующими тарифами Банка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4.11. Проценты на остаток средств на счете не начисляются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4.12. Сберегате</w:t>
      </w:r>
      <w:bookmarkStart w:id="0" w:name="_GoBack"/>
      <w:bookmarkEnd w:id="0"/>
      <w:r w:rsidRPr="009E52B2">
        <w:rPr>
          <w:rFonts w:ascii="Times New Roman" w:hAnsi="Times New Roman" w:cs="Times New Roman"/>
          <w:sz w:val="28"/>
          <w:szCs w:val="28"/>
          <w:lang w:val="ru-RU"/>
        </w:rPr>
        <w:t>льная книжка по счету не оформляется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4.13.По счету, с учетом условий </w:t>
      </w:r>
      <w:r w:rsidR="004A7370" w:rsidRPr="009E52B2">
        <w:rPr>
          <w:rFonts w:ascii="Times New Roman" w:hAnsi="Times New Roman" w:cs="Times New Roman"/>
          <w:sz w:val="28"/>
          <w:szCs w:val="28"/>
          <w:lang w:val="ru-RU"/>
        </w:rPr>
        <w:t>мероприятия государственной программы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, могут осуществляться следующие приходные операции:</w:t>
      </w:r>
    </w:p>
    <w:p w:rsidR="00464B63" w:rsidRPr="009E52B2" w:rsidRDefault="00EC0E10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зачисление поступившей суммы Субсидии (не превышающей суммы, указанной в Свидетельстве) согласно заключенному Договору;</w:t>
      </w:r>
    </w:p>
    <w:p w:rsidR="00464B63" w:rsidRPr="009E52B2" w:rsidRDefault="00725AB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прием от Распорядителя счета недостающей суммы (в случае превышения стоимости жилья по договору на жилое помещение над размером Субсидии, указанным в Свидетельстве). Прием недостающей суммы допускается путем внесения на счет наличных денежных средств, либо списания со счета по вкладу, открытому на имя Распорядителя счета;</w:t>
      </w:r>
    </w:p>
    <w:p w:rsidR="00464B63" w:rsidRPr="009E52B2" w:rsidRDefault="00725AB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зачисление сумм кредитов, полученных на указанные выше цели в Банке, а также займов, оформленных в установленном законодательством Российской Федерации порядке.</w:t>
      </w:r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4.14. По счету производятся предусмотренные </w:t>
      </w:r>
      <w:r w:rsidR="004A7370" w:rsidRPr="009E52B2">
        <w:rPr>
          <w:rFonts w:ascii="Times New Roman" w:hAnsi="Times New Roman" w:cs="Times New Roman"/>
          <w:sz w:val="28"/>
          <w:szCs w:val="28"/>
          <w:lang w:val="ru-RU"/>
        </w:rPr>
        <w:t>мероприятием государственной программы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расходные</w:t>
      </w:r>
      <w:r w:rsidR="00725AB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операции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 w:rsidR="00725AB4" w:rsidRPr="009E52B2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писанию суммы со счета безналичным путем только:</w:t>
      </w:r>
    </w:p>
    <w:p w:rsidR="00464B63" w:rsidRPr="009E52B2" w:rsidRDefault="00725AB4" w:rsidP="009E52B2">
      <w:pPr>
        <w:pStyle w:val="Compact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продавцу жилого помещения (физическое или юридическое лицо) на основании заключенного договора купли-продажи, договора долевого участия в строительстве, договору уступки прав по договору долевого участия в строительстве;</w:t>
      </w:r>
    </w:p>
    <w:p w:rsidR="00464B63" w:rsidRPr="009E52B2" w:rsidRDefault="00314CC4" w:rsidP="009E52B2">
      <w:pPr>
        <w:pStyle w:val="FirstParagraph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725AB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поставщикам материальных ресурсов в случае строительства дома собственными силами в соответствии с заключенным договором поставки;</w:t>
      </w:r>
    </w:p>
    <w:p w:rsidR="00464B63" w:rsidRPr="009E52B2" w:rsidRDefault="00725AB4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подрядной организации в соответствии с заключенным договором;</w:t>
      </w:r>
    </w:p>
    <w:p w:rsidR="00464B63" w:rsidRPr="009E52B2" w:rsidRDefault="00725AB4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заказчику-застройщику многоквартирного жилого дома, дольщиками строительства которого являются Получатели субсидии в соответствии с заключенным договором.</w:t>
      </w:r>
    </w:p>
    <w:p w:rsidR="00464B63" w:rsidRPr="009E52B2" w:rsidRDefault="00725AB4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ыплаты (наличным /или безналичным путем) остатка денежных средств, внесенных Распорядителем сче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та,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осуществляется на основании письменного заявления Распорядителя счета о расторжении договора банковского счета для обслуживания государственных программ в случаях превышения стоимости жилого помещения по договору над суммой, указанной в Свидетельстве.</w:t>
      </w:r>
    </w:p>
    <w:p w:rsidR="00464B63" w:rsidRPr="009E52B2" w:rsidRDefault="00314CC4" w:rsidP="009E52B2">
      <w:pPr>
        <w:pStyle w:val="FirstParagraph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4.15. </w:t>
      </w:r>
      <w:proofErr w:type="gramStart"/>
      <w:r w:rsidRPr="009E52B2">
        <w:rPr>
          <w:rFonts w:ascii="Times New Roman" w:hAnsi="Times New Roman" w:cs="Times New Roman"/>
          <w:sz w:val="28"/>
          <w:szCs w:val="28"/>
          <w:lang w:val="ru-RU"/>
        </w:rPr>
        <w:t>Все расчеты между Получателем субсидии и продавцом жилья (материалов) или застройщиком осуществляются Банком при предъявлении Распорядителем счета договора купли-продажи жилого помещения (договора подряда, договора долевого участия в строительстве либо договора уступки прав</w:t>
      </w:r>
      <w:r w:rsidR="00725AB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требований по договору участия в долевом строительстве, договора на приобретение материалов), копии которых прикладываются к первичным документам по счету.</w:t>
      </w:r>
      <w:proofErr w:type="gramEnd"/>
    </w:p>
    <w:p w:rsidR="00464B63" w:rsidRPr="009E52B2" w:rsidRDefault="00314CC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4.16. Счет закрывается в случаях, определенных </w:t>
      </w:r>
      <w:r w:rsidR="004A7370" w:rsidRPr="009E52B2">
        <w:rPr>
          <w:rFonts w:ascii="Times New Roman" w:hAnsi="Times New Roman" w:cs="Times New Roman"/>
          <w:sz w:val="28"/>
          <w:szCs w:val="28"/>
          <w:lang w:val="ru-RU"/>
        </w:rPr>
        <w:t>мероприятие государственной программы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, Договором банковского счета для обслуживания государственных программ, в частности:</w:t>
      </w:r>
    </w:p>
    <w:p w:rsidR="00464B63" w:rsidRPr="009E52B2" w:rsidRDefault="00725AB4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после полной оплаты жилья в соответствии с договором на жилое помещение;</w:t>
      </w:r>
    </w:p>
    <w:p w:rsidR="00464B63" w:rsidRPr="009E52B2" w:rsidRDefault="00725AB4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при неиспользовании Субсидии в срок, указанный в п.1.</w:t>
      </w:r>
      <w:r w:rsidR="009E52B2" w:rsidRPr="009E52B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Согл</w:t>
      </w:r>
      <w:r w:rsidR="004214BA" w:rsidRPr="009E52B2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шен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, если договор не принят к оплате;</w:t>
      </w:r>
    </w:p>
    <w:p w:rsidR="00464B63" w:rsidRDefault="00725AB4" w:rsidP="009E52B2">
      <w:pPr>
        <w:widowControl w:val="0"/>
        <w:spacing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по письменному заявлению Распорядителя счета о расторжении договора, если на указанный счет не были зачислены средства, предоставляемые в качестве Субсидии.</w:t>
      </w:r>
    </w:p>
    <w:p w:rsidR="00464B63" w:rsidRPr="009E52B2" w:rsidRDefault="00314CC4" w:rsidP="009E52B2">
      <w:pPr>
        <w:pStyle w:val="Compact"/>
        <w:widowControl w:val="0"/>
        <w:numPr>
          <w:ilvl w:val="0"/>
          <w:numId w:val="12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52B2">
        <w:rPr>
          <w:rFonts w:ascii="Times New Roman" w:hAnsi="Times New Roman" w:cs="Times New Roman"/>
          <w:b/>
          <w:sz w:val="28"/>
          <w:szCs w:val="28"/>
        </w:rPr>
        <w:t>ОТВЕТСТВЕННОСТЬ СТОРОН.</w:t>
      </w:r>
    </w:p>
    <w:p w:rsidR="00464B63" w:rsidRPr="009E52B2" w:rsidRDefault="00314CC4" w:rsidP="009E52B2">
      <w:pPr>
        <w:pStyle w:val="FirstParagraph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5.1. За неисполнение или ненадлежащее исполнение своих обязательств по </w:t>
      </w:r>
      <w:r w:rsidR="00725AB4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ю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стороны несут ответственность в соответствии с действующим законодательством Российской Федерации.</w:t>
      </w:r>
    </w:p>
    <w:p w:rsidR="00DB68C3" w:rsidRPr="009E52B2" w:rsidRDefault="00DB68C3" w:rsidP="009E52B2">
      <w:pPr>
        <w:pStyle w:val="af0"/>
        <w:widowControl w:val="0"/>
        <w:numPr>
          <w:ilvl w:val="1"/>
          <w:numId w:val="23"/>
        </w:numPr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9E52B2">
        <w:rPr>
          <w:rFonts w:ascii="Times New Roman" w:hAnsi="Times New Roman" w:cs="Times New Roman"/>
          <w:sz w:val="28"/>
          <w:szCs w:val="28"/>
        </w:rPr>
        <w:t>Стороны освобождаются от ответственности за неисполнение или ненадлежащее исполнение приятых на себя обязательств по настоящему Соглашению в случае возникновения обстоятельств непреодолимой силы.</w:t>
      </w:r>
    </w:p>
    <w:p w:rsidR="00DB68C3" w:rsidRPr="009E52B2" w:rsidRDefault="00DB68C3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64B63" w:rsidRPr="009E52B2" w:rsidRDefault="00725AB4" w:rsidP="009E52B2">
      <w:pPr>
        <w:pStyle w:val="a0"/>
        <w:widowControl w:val="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6</w:t>
      </w:r>
      <w:r w:rsidR="00314CC4" w:rsidRPr="009E52B2">
        <w:rPr>
          <w:rFonts w:ascii="Times New Roman" w:hAnsi="Times New Roman" w:cs="Times New Roman"/>
          <w:b/>
          <w:sz w:val="28"/>
          <w:szCs w:val="28"/>
          <w:lang w:val="ru-RU"/>
        </w:rPr>
        <w:t>. РАЗРЕШЕНИЕ СПОРОВ</w:t>
      </w:r>
    </w:p>
    <w:p w:rsidR="00DB68C3" w:rsidRPr="009E52B2" w:rsidRDefault="00725AB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1. Стороны принимают все необходимые меры к разрешению споров и разногласий, возникающих по настоящему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Соглашению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(или в связи с ним) путем переговоров между Сторонами.</w:t>
      </w:r>
    </w:p>
    <w:p w:rsidR="00464B63" w:rsidRDefault="00725AB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2. Все споры и разногласия между Сторонами, которые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могут возникнуть по настоящему Соглашению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(или в связи с ним) при не разрешении путем переговоров, подлежат рассмотрению в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Арбитражном суде в соответствии с действующим законодательством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314CC4" w:rsidP="009E52B2">
      <w:pPr>
        <w:pStyle w:val="Compact"/>
        <w:widowControl w:val="0"/>
        <w:numPr>
          <w:ilvl w:val="0"/>
          <w:numId w:val="21"/>
        </w:numPr>
        <w:spacing w:before="0"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E52B2">
        <w:rPr>
          <w:rFonts w:ascii="Times New Roman" w:hAnsi="Times New Roman" w:cs="Times New Roman"/>
          <w:b/>
          <w:sz w:val="28"/>
          <w:szCs w:val="28"/>
        </w:rPr>
        <w:t>ПРОЧИЕ УСЛОВИЯ</w:t>
      </w:r>
    </w:p>
    <w:p w:rsidR="00464B63" w:rsidRPr="009E52B2" w:rsidRDefault="00725AB4" w:rsidP="009E52B2">
      <w:pPr>
        <w:pStyle w:val="FirstParagraph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1. Все изменения и дополнения к 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Соглашению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действительны лишь в том случае, если они имеют ссылку на настоящ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ее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214BA" w:rsidRPr="009E52B2">
        <w:rPr>
          <w:rFonts w:ascii="Times New Roman" w:hAnsi="Times New Roman" w:cs="Times New Roman"/>
          <w:sz w:val="28"/>
          <w:szCs w:val="28"/>
          <w:lang w:val="ru-RU"/>
        </w:rPr>
        <w:t>Сог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="004214BA" w:rsidRPr="009E52B2">
        <w:rPr>
          <w:rFonts w:ascii="Times New Roman" w:hAnsi="Times New Roman" w:cs="Times New Roman"/>
          <w:sz w:val="28"/>
          <w:szCs w:val="28"/>
          <w:lang w:val="ru-RU"/>
        </w:rPr>
        <w:t>а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>шение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, совершены в письменной форме и подписаны уполномоченными на то представителями обеих Сторон.</w:t>
      </w:r>
    </w:p>
    <w:p w:rsidR="00464B63" w:rsidRPr="009E52B2" w:rsidRDefault="00725AB4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.2.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Все приложения и дополнения к Соглашению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, заключенные Сторонами во исполнение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, являются его неотъемлемыми частями.</w:t>
      </w:r>
    </w:p>
    <w:p w:rsidR="00464B63" w:rsidRPr="009E52B2" w:rsidRDefault="004214BA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.3. Соглашение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составлен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в двух экземплярах, каждой из сторон, имеющих равную юридическую силу.</w:t>
      </w:r>
    </w:p>
    <w:p w:rsidR="00464B63" w:rsidRPr="009E52B2" w:rsidRDefault="004214BA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lastRenderedPageBreak/>
        <w:t>7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.4. Соглашение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вступает в силу </w:t>
      </w:r>
      <w:proofErr w:type="gramStart"/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с даты</w:t>
      </w:r>
      <w:proofErr w:type="gramEnd"/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07125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его 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подп</w:t>
      </w:r>
      <w:r w:rsidR="00D07125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исания и действует до полного исполнения сторонами своих обязательств по реализации мероприятия </w:t>
      </w:r>
      <w:r w:rsidR="004A7370" w:rsidRPr="009E52B2">
        <w:rPr>
          <w:rFonts w:ascii="Times New Roman" w:hAnsi="Times New Roman" w:cs="Times New Roman"/>
          <w:sz w:val="28"/>
          <w:szCs w:val="28"/>
          <w:lang w:val="ru-RU"/>
        </w:rPr>
        <w:t>г</w:t>
      </w:r>
      <w:r w:rsidR="00D07125" w:rsidRPr="009E52B2">
        <w:rPr>
          <w:rFonts w:ascii="Times New Roman" w:hAnsi="Times New Roman" w:cs="Times New Roman"/>
          <w:sz w:val="28"/>
          <w:szCs w:val="28"/>
          <w:lang w:val="ru-RU"/>
        </w:rPr>
        <w:t>осударственной программы на период ее действ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4B63" w:rsidRPr="009E52B2" w:rsidRDefault="004214BA" w:rsidP="009E52B2">
      <w:pPr>
        <w:pStyle w:val="a0"/>
        <w:widowControl w:val="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>7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.5. Расторжение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допускается по соглашению Сторон, по решению суда или в связи с односторонним отказом стороны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от исполнения </w:t>
      </w:r>
      <w:r w:rsidR="00ED3F5F" w:rsidRPr="009E52B2">
        <w:rPr>
          <w:rFonts w:ascii="Times New Roman" w:hAnsi="Times New Roman" w:cs="Times New Roman"/>
          <w:sz w:val="28"/>
          <w:szCs w:val="28"/>
          <w:lang w:val="ru-RU"/>
        </w:rPr>
        <w:t>Соглашения</w:t>
      </w:r>
      <w:r w:rsidR="00314CC4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в соответствии с гражданским законодательством. </w:t>
      </w:r>
      <w:r w:rsidR="00DB68C3" w:rsidRPr="009E52B2">
        <w:rPr>
          <w:rFonts w:ascii="Times New Roman" w:hAnsi="Times New Roman" w:cs="Times New Roman"/>
          <w:sz w:val="28"/>
          <w:szCs w:val="28"/>
          <w:lang w:val="ru-RU"/>
        </w:rPr>
        <w:t>Расторжение  Соглашения по инициативе любой из Сторон не влечет за собой прекращение возникших в течение срока его действия обязатель</w:t>
      </w:r>
      <w:proofErr w:type="gramStart"/>
      <w:r w:rsidR="00DB68C3" w:rsidRPr="009E52B2">
        <w:rPr>
          <w:rFonts w:ascii="Times New Roman" w:hAnsi="Times New Roman" w:cs="Times New Roman"/>
          <w:sz w:val="28"/>
          <w:szCs w:val="28"/>
          <w:lang w:val="ru-RU"/>
        </w:rPr>
        <w:t>ств Ст</w:t>
      </w:r>
      <w:proofErr w:type="gramEnd"/>
      <w:r w:rsidR="00DB68C3" w:rsidRPr="009E52B2">
        <w:rPr>
          <w:rFonts w:ascii="Times New Roman" w:hAnsi="Times New Roman" w:cs="Times New Roman"/>
          <w:sz w:val="28"/>
          <w:szCs w:val="28"/>
          <w:lang w:val="ru-RU"/>
        </w:rPr>
        <w:t>орон</w:t>
      </w:r>
    </w:p>
    <w:p w:rsidR="009E52B2" w:rsidRPr="009E52B2" w:rsidRDefault="00DB68C3" w:rsidP="009E52B2">
      <w:pPr>
        <w:pStyle w:val="af0"/>
        <w:widowControl w:val="0"/>
        <w:numPr>
          <w:ilvl w:val="1"/>
          <w:numId w:val="21"/>
        </w:numPr>
        <w:spacing w:after="0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9E52B2">
        <w:rPr>
          <w:rFonts w:ascii="Times New Roman" w:hAnsi="Times New Roman" w:cs="Times New Roman"/>
          <w:sz w:val="28"/>
          <w:szCs w:val="28"/>
        </w:rPr>
        <w:t xml:space="preserve">Соглашение составлено в двух экземплярах, имеющих одинаковую юридическую силу, по одному экземпляру для каждой из Сторон. </w:t>
      </w:r>
    </w:p>
    <w:p w:rsidR="00464B63" w:rsidRDefault="00314CC4" w:rsidP="004214BA">
      <w:pPr>
        <w:pStyle w:val="Compact"/>
        <w:numPr>
          <w:ilvl w:val="0"/>
          <w:numId w:val="21"/>
        </w:num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ЮРИДИЧЕСКИЕ АДРЕСА И БАНКОВСКИЕ РЕКВИЗИТЫ СТОРОН</w:t>
      </w:r>
    </w:p>
    <w:p w:rsidR="009E52B2" w:rsidRDefault="009E52B2" w:rsidP="009E52B2">
      <w:pPr>
        <w:pStyle w:val="Compact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</w:p>
    <w:tbl>
      <w:tblPr>
        <w:tblStyle w:val="af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2"/>
        <w:gridCol w:w="4953"/>
      </w:tblGrid>
      <w:tr w:rsidR="009E52B2" w:rsidRPr="00782C5B" w:rsidTr="009E52B2">
        <w:tc>
          <w:tcPr>
            <w:tcW w:w="4952" w:type="dxa"/>
          </w:tcPr>
          <w:p w:rsidR="009E52B2" w:rsidRPr="009E52B2" w:rsidRDefault="009E52B2" w:rsidP="009E52B2">
            <w:pPr>
              <w:pStyle w:val="FirstParagraph"/>
              <w:spacing w:before="0" w:after="0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9E52B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Орган исполнительной власти</w:t>
            </w:r>
          </w:p>
          <w:p w:rsidR="009E52B2" w:rsidRPr="00DB68C3" w:rsidRDefault="009E52B2" w:rsidP="009E52B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B68C3">
              <w:rPr>
                <w:rFonts w:ascii="Times New Roman" w:hAnsi="Times New Roman" w:cs="Times New Roman"/>
                <w:lang w:val="ru-RU"/>
              </w:rPr>
              <w:t>Департамент строительства Брянской области</w:t>
            </w:r>
          </w:p>
          <w:p w:rsidR="009E52B2" w:rsidRPr="00DB68C3" w:rsidRDefault="009E52B2" w:rsidP="009E52B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B68C3">
              <w:rPr>
                <w:rFonts w:ascii="Times New Roman" w:hAnsi="Times New Roman" w:cs="Times New Roman"/>
                <w:lang w:val="ru-RU"/>
              </w:rPr>
              <w:t>Юридический адрес: 241050, г. Брянск, ул. Калинина, д.73</w:t>
            </w:r>
          </w:p>
          <w:p w:rsidR="009E52B2" w:rsidRPr="00DB68C3" w:rsidRDefault="009E52B2" w:rsidP="009E52B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B68C3">
              <w:rPr>
                <w:rFonts w:ascii="Times New Roman" w:hAnsi="Times New Roman" w:cs="Times New Roman"/>
                <w:lang w:val="ru-RU"/>
              </w:rPr>
              <w:t>ИНН 3250061474</w:t>
            </w:r>
          </w:p>
          <w:p w:rsidR="009E52B2" w:rsidRPr="00DB68C3" w:rsidRDefault="009E52B2" w:rsidP="009E52B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B68C3">
              <w:rPr>
                <w:rFonts w:ascii="Times New Roman" w:hAnsi="Times New Roman" w:cs="Times New Roman"/>
                <w:lang w:val="ru-RU"/>
              </w:rPr>
              <w:t>КПП 325701001</w:t>
            </w:r>
          </w:p>
          <w:p w:rsidR="009E52B2" w:rsidRPr="00DB68C3" w:rsidRDefault="009E52B2" w:rsidP="009E52B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B68C3">
              <w:rPr>
                <w:rFonts w:ascii="Times New Roman" w:hAnsi="Times New Roman" w:cs="Times New Roman"/>
                <w:lang w:val="ru-RU"/>
              </w:rPr>
              <w:t>л</w:t>
            </w:r>
            <w:proofErr w:type="gramEnd"/>
            <w:r w:rsidRPr="00DB68C3">
              <w:rPr>
                <w:rFonts w:ascii="Times New Roman" w:hAnsi="Times New Roman" w:cs="Times New Roman"/>
                <w:lang w:val="ru-RU"/>
              </w:rPr>
              <w:t>/</w:t>
            </w:r>
            <w:proofErr w:type="spellStart"/>
            <w:r w:rsidRPr="00DB68C3">
              <w:rPr>
                <w:rFonts w:ascii="Times New Roman" w:hAnsi="Times New Roman" w:cs="Times New Roman"/>
                <w:lang w:val="ru-RU"/>
              </w:rPr>
              <w:t>сч</w:t>
            </w:r>
            <w:proofErr w:type="spellEnd"/>
            <w:r w:rsidRPr="00DB68C3">
              <w:rPr>
                <w:rFonts w:ascii="Times New Roman" w:hAnsi="Times New Roman" w:cs="Times New Roman"/>
                <w:lang w:val="ru-RU"/>
              </w:rPr>
              <w:t xml:space="preserve"> 03819001550 в УФК по Брянской области (Департамент финансо</w:t>
            </w:r>
            <w:r>
              <w:rPr>
                <w:rFonts w:ascii="Times New Roman" w:hAnsi="Times New Roman" w:cs="Times New Roman"/>
                <w:lang w:val="ru-RU"/>
              </w:rPr>
              <w:t>в Брянской области, департамент</w:t>
            </w:r>
            <w:r w:rsidRPr="00DB68C3">
              <w:rPr>
                <w:rFonts w:ascii="Times New Roman" w:hAnsi="Times New Roman" w:cs="Times New Roman"/>
                <w:lang w:val="ru-RU"/>
              </w:rPr>
              <w:t xml:space="preserve"> строительства Брянской области)</w:t>
            </w:r>
          </w:p>
          <w:p w:rsidR="009E52B2" w:rsidRPr="00DB68C3" w:rsidRDefault="009E52B2" w:rsidP="009E52B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proofErr w:type="gramStart"/>
            <w:r w:rsidRPr="00DB68C3">
              <w:rPr>
                <w:rFonts w:ascii="Times New Roman" w:hAnsi="Times New Roman" w:cs="Times New Roman"/>
                <w:lang w:val="ru-RU"/>
              </w:rPr>
              <w:t>Р</w:t>
            </w:r>
            <w:proofErr w:type="gramEnd"/>
            <w:r w:rsidRPr="00DB68C3">
              <w:rPr>
                <w:rFonts w:ascii="Times New Roman" w:hAnsi="Times New Roman" w:cs="Times New Roman"/>
                <w:lang w:val="ru-RU"/>
              </w:rPr>
              <w:t>/с 40201810600000100013 в Отделение Брянск г. Брянск БИК 04150100</w:t>
            </w:r>
          </w:p>
          <w:p w:rsidR="009E52B2" w:rsidRPr="00DB68C3" w:rsidRDefault="009E52B2" w:rsidP="009E52B2">
            <w:pPr>
              <w:pStyle w:val="a0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 w:rsidRPr="00DB68C3">
              <w:rPr>
                <w:rFonts w:ascii="Times New Roman" w:hAnsi="Times New Roman" w:cs="Times New Roman"/>
                <w:lang w:val="ru-RU"/>
              </w:rPr>
              <w:t xml:space="preserve">Телефон: (4832) </w:t>
            </w:r>
            <w:r>
              <w:rPr>
                <w:rFonts w:ascii="Times New Roman" w:hAnsi="Times New Roman" w:cs="Times New Roman"/>
                <w:lang w:val="ru-RU"/>
              </w:rPr>
              <w:t>770-170</w:t>
            </w:r>
          </w:p>
          <w:p w:rsidR="009E52B2" w:rsidRDefault="009E52B2" w:rsidP="009E52B2">
            <w:pPr>
              <w:pStyle w:val="Compact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  <w:tc>
          <w:tcPr>
            <w:tcW w:w="4953" w:type="dxa"/>
          </w:tcPr>
          <w:p w:rsidR="009E52B2" w:rsidRPr="009E52B2" w:rsidRDefault="009E52B2" w:rsidP="009E52B2">
            <w:pPr>
              <w:pStyle w:val="a0"/>
              <w:spacing w:before="0" w:after="0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9E52B2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 xml:space="preserve">Банк </w:t>
            </w:r>
          </w:p>
          <w:p w:rsidR="009E52B2" w:rsidRDefault="009E52B2" w:rsidP="00782C5B">
            <w:pPr>
              <w:pStyle w:val="a0"/>
              <w:spacing w:before="0" w:after="0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</w:p>
        </w:tc>
      </w:tr>
    </w:tbl>
    <w:p w:rsidR="004214BA" w:rsidRPr="00DB68C3" w:rsidRDefault="00A306E6" w:rsidP="00A306E6">
      <w:pPr>
        <w:pStyle w:val="a0"/>
        <w:numPr>
          <w:ilvl w:val="0"/>
          <w:numId w:val="21"/>
        </w:numPr>
        <w:spacing w:before="0" w:after="0"/>
        <w:jc w:val="center"/>
        <w:rPr>
          <w:rFonts w:ascii="Times New Roman" w:hAnsi="Times New Roman" w:cs="Times New Roman"/>
          <w:b/>
          <w:lang w:val="ru-RU"/>
        </w:rPr>
      </w:pPr>
      <w:r w:rsidRPr="00DB68C3">
        <w:rPr>
          <w:rFonts w:ascii="Times New Roman" w:hAnsi="Times New Roman" w:cs="Times New Roman"/>
          <w:b/>
          <w:lang w:val="ru-RU"/>
        </w:rPr>
        <w:t>ПОДПИСИ СТОРОН</w:t>
      </w:r>
    </w:p>
    <w:p w:rsidR="00A306E6" w:rsidRPr="00DB68C3" w:rsidRDefault="00A306E6" w:rsidP="00A306E6">
      <w:pPr>
        <w:pStyle w:val="a0"/>
        <w:spacing w:before="0" w:after="0"/>
        <w:ind w:left="720"/>
        <w:rPr>
          <w:rFonts w:ascii="Times New Roman" w:hAnsi="Times New Roman" w:cs="Times New Roman"/>
          <w:b/>
          <w:lang w:val="ru-RU"/>
        </w:rPr>
      </w:pPr>
    </w:p>
    <w:p w:rsidR="00782C5B" w:rsidRDefault="00782C5B" w:rsidP="00782C5B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Департамент строительства</w:t>
      </w:r>
    </w:p>
    <w:p w:rsidR="00782C5B" w:rsidRPr="009E52B2" w:rsidRDefault="00782C5B" w:rsidP="00782C5B">
      <w:pPr>
        <w:pStyle w:val="a0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b/>
          <w:sz w:val="28"/>
          <w:szCs w:val="28"/>
          <w:lang w:val="ru-RU"/>
        </w:rPr>
        <w:t>Брянской области:</w:t>
      </w:r>
    </w:p>
    <w:p w:rsidR="00A306E6" w:rsidRPr="009E52B2" w:rsidRDefault="00A306E6" w:rsidP="00A306E6">
      <w:pPr>
        <w:pStyle w:val="a0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306E6" w:rsidRPr="009E52B2" w:rsidRDefault="00A306E6" w:rsidP="00A306E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06E6" w:rsidRPr="009E52B2" w:rsidRDefault="00A306E6" w:rsidP="00A306E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06E6" w:rsidRPr="009E52B2" w:rsidRDefault="00A306E6" w:rsidP="00A306E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306E6" w:rsidRPr="009E52B2" w:rsidRDefault="00A306E6" w:rsidP="00A306E6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82C5B" w:rsidRDefault="00A306E6" w:rsidP="00D67D10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________________ </w:t>
      </w:r>
      <w:proofErr w:type="spellStart"/>
      <w:r w:rsidR="00782C5B" w:rsidRPr="009E52B2">
        <w:rPr>
          <w:rFonts w:ascii="Times New Roman" w:hAnsi="Times New Roman" w:cs="Times New Roman"/>
          <w:sz w:val="28"/>
          <w:szCs w:val="28"/>
          <w:lang w:val="ru-RU"/>
        </w:rPr>
        <w:t>Солодун</w:t>
      </w:r>
      <w:proofErr w:type="spellEnd"/>
      <w:r w:rsidR="00782C5B"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Г.</w:t>
      </w:r>
      <w:r w:rsidR="00782C5B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="00782C5B" w:rsidRPr="009E52B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9E52B2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____________ </w:t>
      </w:r>
    </w:p>
    <w:p w:rsidR="00D07125" w:rsidRDefault="00D07125" w:rsidP="00D67D10">
      <w:pPr>
        <w:pStyle w:val="a0"/>
        <w:spacing w:before="0"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464B63" w:rsidRPr="006C5B88" w:rsidRDefault="00A306E6" w:rsidP="00AF787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6C5B88">
        <w:rPr>
          <w:rFonts w:ascii="Times New Roman" w:hAnsi="Times New Roman" w:cs="Times New Roman"/>
          <w:lang w:val="ru-RU"/>
        </w:rPr>
        <w:lastRenderedPageBreak/>
        <w:t>Приложение №</w:t>
      </w:r>
      <w:r w:rsidR="00314CC4" w:rsidRPr="006C5B88">
        <w:rPr>
          <w:rFonts w:ascii="Times New Roman" w:hAnsi="Times New Roman" w:cs="Times New Roman"/>
          <w:lang w:val="ru-RU"/>
        </w:rPr>
        <w:t xml:space="preserve"> </w:t>
      </w:r>
      <w:r w:rsidR="00EF6E26">
        <w:rPr>
          <w:rFonts w:ascii="Times New Roman" w:hAnsi="Times New Roman" w:cs="Times New Roman"/>
          <w:lang w:val="ru-RU"/>
        </w:rPr>
        <w:t>1</w:t>
      </w:r>
    </w:p>
    <w:p w:rsidR="00464B63" w:rsidRPr="006C5B88" w:rsidRDefault="00314CC4" w:rsidP="00AF787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6C5B88">
        <w:rPr>
          <w:rFonts w:ascii="Times New Roman" w:hAnsi="Times New Roman" w:cs="Times New Roman"/>
          <w:lang w:val="ru-RU"/>
        </w:rPr>
        <w:t xml:space="preserve">к </w:t>
      </w:r>
      <w:r w:rsidR="00D67D10">
        <w:rPr>
          <w:rFonts w:ascii="Times New Roman" w:hAnsi="Times New Roman" w:cs="Times New Roman"/>
          <w:lang w:val="ru-RU"/>
        </w:rPr>
        <w:t>соглашению</w:t>
      </w:r>
      <w:r w:rsidR="00A306E6" w:rsidRPr="006C5B88">
        <w:rPr>
          <w:rFonts w:ascii="Times New Roman" w:hAnsi="Times New Roman" w:cs="Times New Roman"/>
          <w:lang w:val="ru-RU"/>
        </w:rPr>
        <w:t xml:space="preserve"> № </w:t>
      </w:r>
      <w:r w:rsidR="00900F62" w:rsidRPr="006C5B88">
        <w:rPr>
          <w:rFonts w:ascii="Times New Roman" w:hAnsi="Times New Roman" w:cs="Times New Roman"/>
          <w:lang w:val="ru-RU"/>
        </w:rPr>
        <w:t>____</w:t>
      </w:r>
      <w:r w:rsidR="00A306E6" w:rsidRPr="006C5B88">
        <w:rPr>
          <w:rFonts w:ascii="Times New Roman" w:hAnsi="Times New Roman" w:cs="Times New Roman"/>
          <w:lang w:val="ru-RU"/>
        </w:rPr>
        <w:t xml:space="preserve">   от   </w:t>
      </w:r>
      <w:r w:rsidR="00900F62" w:rsidRPr="006C5B88">
        <w:rPr>
          <w:rFonts w:ascii="Times New Roman" w:hAnsi="Times New Roman" w:cs="Times New Roman"/>
          <w:lang w:val="ru-RU"/>
        </w:rPr>
        <w:t xml:space="preserve">«___»  _________________  </w:t>
      </w:r>
      <w:r w:rsidR="00A306E6" w:rsidRPr="006C5B88">
        <w:rPr>
          <w:rFonts w:ascii="Times New Roman" w:hAnsi="Times New Roman" w:cs="Times New Roman"/>
          <w:lang w:val="ru-RU"/>
        </w:rPr>
        <w:t>2019 г</w:t>
      </w:r>
    </w:p>
    <w:p w:rsidR="00A306E6" w:rsidRPr="00DB68C3" w:rsidRDefault="00A306E6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A306E6" w:rsidRPr="00DB68C3" w:rsidRDefault="00314CC4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СВИДЕТЕЛЬСТВО </w:t>
      </w: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464B63" w:rsidRPr="00DB68C3" w:rsidRDefault="00314CC4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о предоставлении мер социальной поддержки по обеспечению жильем отдельных категорий граждан, нуждающихся в улучшении жилищных условий</w:t>
      </w:r>
    </w:p>
    <w:p w:rsidR="00900F62" w:rsidRPr="00DB68C3" w:rsidRDefault="00314CC4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в соответствии с ФЗ «О ветеранах» и «О социальной защите инвалидов в РФ)</w:t>
      </w:r>
    </w:p>
    <w:p w:rsidR="00464B63" w:rsidRPr="00DB68C3" w:rsidRDefault="00314CC4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№</w:t>
      </w:r>
      <w:r w:rsidR="00900F62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____</w:t>
      </w:r>
    </w:p>
    <w:p w:rsidR="00464B63" w:rsidRPr="00DB68C3" w:rsidRDefault="00314CC4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порядковый номер в Сводном реестре Брянской области)</w:t>
      </w: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Настоящим свидетельством удостоверяется, что</w:t>
      </w:r>
    </w:p>
    <w:p w:rsidR="00900F62" w:rsidRPr="00DB68C3" w:rsidRDefault="00900F62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__________________________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фамилия, имя, отчество гражданина - владельца свидетельства)</w:t>
      </w:r>
    </w:p>
    <w:p w:rsidR="00900F62" w:rsidRPr="00DB68C3" w:rsidRDefault="00900F62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____________________________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наименование, серия и номер документа, удостоверяющего личность, кем и когда выдан)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Предоставляется из федерального бюджета субсидия в размере</w:t>
      </w:r>
    </w:p>
    <w:p w:rsidR="00900F62" w:rsidRPr="00DB68C3" w:rsidRDefault="00900F62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_____________________________</w:t>
      </w:r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рублей (цифрами и прописью) </w:t>
      </w:r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Дата выдачи свидетельства «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»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______________________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>20</w:t>
      </w:r>
      <w:r w:rsidR="00EF6E26">
        <w:rPr>
          <w:rFonts w:ascii="Times New Roman" w:hAnsi="Times New Roman" w:cs="Times New Roman"/>
          <w:sz w:val="20"/>
          <w:szCs w:val="20"/>
          <w:lang w:val="ru-RU"/>
        </w:rPr>
        <w:t>__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Срок действия свидетельства*: «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>»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____________________ </w:t>
      </w:r>
      <w:r w:rsidR="00EF6E26">
        <w:rPr>
          <w:rFonts w:ascii="Times New Roman" w:hAnsi="Times New Roman" w:cs="Times New Roman"/>
          <w:sz w:val="20"/>
          <w:szCs w:val="20"/>
          <w:lang w:val="ru-RU"/>
        </w:rPr>
        <w:t xml:space="preserve"> 20__</w:t>
      </w:r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(два месяца </w:t>
      </w:r>
      <w:proofErr w:type="gram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с даты выдачи</w:t>
      </w:r>
      <w:proofErr w:type="gramEnd"/>
      <w:r w:rsidRPr="00DB68C3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продлен до «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   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»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_______________ 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>201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>9                                       ____________________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Г.Н.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Солодун</w:t>
      </w:r>
      <w:proofErr w:type="spellEnd"/>
    </w:p>
    <w:p w:rsidR="00AF7871" w:rsidRPr="00DB68C3" w:rsidRDefault="00314CC4" w:rsidP="00AF7871">
      <w:pPr>
        <w:pStyle w:val="a0"/>
        <w:spacing w:before="0" w:after="0"/>
        <w:ind w:firstLine="5529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(подпись директора департамента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      </w:t>
      </w:r>
      <w:proofErr w:type="gramEnd"/>
    </w:p>
    <w:p w:rsidR="00AF7871" w:rsidRPr="00DB68C3" w:rsidRDefault="00314CC4" w:rsidP="00AF7871">
      <w:pPr>
        <w:pStyle w:val="a0"/>
        <w:spacing w:before="0" w:after="0"/>
        <w:ind w:firstLine="5387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строительства Брянской области),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м.п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* не позднее «21 » декабря 20</w:t>
      </w:r>
      <w:r w:rsidR="00EF6E26">
        <w:rPr>
          <w:rFonts w:ascii="Times New Roman" w:hAnsi="Times New Roman" w:cs="Times New Roman"/>
          <w:sz w:val="20"/>
          <w:szCs w:val="20"/>
          <w:lang w:val="ru-RU"/>
        </w:rPr>
        <w:t>__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>г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Подпись получателя Свидетельства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>___________________________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Директор департамента строительства</w:t>
      </w:r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Брянской области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___________________ 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Г.Н.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Солодун</w:t>
      </w:r>
      <w:proofErr w:type="spellEnd"/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(должность)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>(подпись)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            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ф.и.</w:t>
      </w:r>
      <w:proofErr w:type="gramStart"/>
      <w:r w:rsidRPr="00DB68C3">
        <w:rPr>
          <w:rFonts w:ascii="Times New Roman" w:hAnsi="Times New Roman" w:cs="Times New Roman"/>
          <w:sz w:val="20"/>
          <w:szCs w:val="20"/>
          <w:lang w:val="ru-RU"/>
        </w:rPr>
        <w:t>о</w:t>
      </w:r>
      <w:proofErr w:type="gramEnd"/>
      <w:r w:rsidRPr="00DB68C3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м.п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ХХХХХХХХХХХХХХХХХХХХХХХХХХХХХХХХХ ХХХ ХХ ХХХ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ХХХ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ХХХ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ХХХ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ХХХХХХХХХ ХХХ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Дата оплаты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__________________________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Сумма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________________________________________________________________________________________________</w:t>
      </w:r>
    </w:p>
    <w:p w:rsidR="00AF7871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(цифрами и прописью) 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Согласно договору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_______________________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№ 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__________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>от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__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_                                           _________________________                         __________________   </w:t>
      </w:r>
    </w:p>
    <w:p w:rsidR="00464B63" w:rsidRPr="00DB68C3" w:rsidRDefault="00314CC4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должность)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      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ф.и.о.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AF7871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(подпись)</w:t>
      </w:r>
    </w:p>
    <w:p w:rsidR="00464B63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М.П.</w:t>
      </w:r>
      <w:r w:rsidR="00314CC4"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:rsidR="00A306E6" w:rsidRPr="00DB68C3" w:rsidRDefault="00A306E6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A306E6" w:rsidRPr="00DB68C3" w:rsidRDefault="00A306E6">
      <w:pPr>
        <w:pStyle w:val="a0"/>
        <w:rPr>
          <w:rFonts w:ascii="Times New Roman" w:hAnsi="Times New Roman" w:cs="Times New Roman"/>
          <w:sz w:val="20"/>
          <w:szCs w:val="20"/>
          <w:lang w:val="ru-RU"/>
        </w:rPr>
      </w:pPr>
    </w:p>
    <w:p w:rsidR="00D67D10" w:rsidRDefault="00D67D10">
      <w:pPr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br w:type="page"/>
      </w:r>
    </w:p>
    <w:p w:rsidR="00AF7871" w:rsidRPr="006C5B88" w:rsidRDefault="00AF7871" w:rsidP="00AF787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6C5B88">
        <w:rPr>
          <w:rFonts w:ascii="Times New Roman" w:hAnsi="Times New Roman" w:cs="Times New Roman"/>
          <w:lang w:val="ru-RU"/>
        </w:rPr>
        <w:lastRenderedPageBreak/>
        <w:t xml:space="preserve">Приложение № </w:t>
      </w:r>
      <w:r w:rsidR="00A1725F" w:rsidRPr="006C5B88">
        <w:rPr>
          <w:rFonts w:ascii="Times New Roman" w:hAnsi="Times New Roman" w:cs="Times New Roman"/>
          <w:lang w:val="ru-RU"/>
        </w:rPr>
        <w:t>2</w:t>
      </w:r>
    </w:p>
    <w:p w:rsidR="00AF7871" w:rsidRPr="006C5B88" w:rsidRDefault="00AF7871" w:rsidP="00AF787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6C5B88">
        <w:rPr>
          <w:rFonts w:ascii="Times New Roman" w:hAnsi="Times New Roman" w:cs="Times New Roman"/>
          <w:lang w:val="ru-RU"/>
        </w:rPr>
        <w:t xml:space="preserve">к </w:t>
      </w:r>
      <w:r w:rsidR="00D67D10">
        <w:rPr>
          <w:rFonts w:ascii="Times New Roman" w:hAnsi="Times New Roman" w:cs="Times New Roman"/>
          <w:lang w:val="ru-RU"/>
        </w:rPr>
        <w:t xml:space="preserve">соглашению </w:t>
      </w:r>
      <w:r w:rsidRPr="006C5B88">
        <w:rPr>
          <w:rFonts w:ascii="Times New Roman" w:hAnsi="Times New Roman" w:cs="Times New Roman"/>
          <w:lang w:val="ru-RU"/>
        </w:rPr>
        <w:t xml:space="preserve"> № ____   от   «___»  _________________  2019 г</w:t>
      </w:r>
    </w:p>
    <w:p w:rsidR="00AF7871" w:rsidRPr="006C5B88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СВИДЕТЕЛЬСТВО </w:t>
      </w: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о предоставлении мер социальной поддержки по обеспечению жильем отдельных категорий граждан, нуждающихся в улучшении жилищных условий</w:t>
      </w: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</w:t>
      </w:r>
      <w:r w:rsidR="00A1725F" w:rsidRPr="00DB68C3">
        <w:rPr>
          <w:rFonts w:ascii="Times New Roman" w:hAnsi="Times New Roman" w:cs="Times New Roman"/>
          <w:sz w:val="20"/>
          <w:szCs w:val="20"/>
          <w:lang w:val="ru-RU"/>
        </w:rPr>
        <w:t>в соответствии с ФЗ «О ветеранах» и Указом Президента РФ «Об обеспечении жильем ветеранов Великой Отечественной войны 1941-1945 годов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№ ____</w:t>
      </w: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</w:t>
      </w:r>
      <w:r w:rsidR="00A1725F" w:rsidRPr="00DB68C3">
        <w:rPr>
          <w:rFonts w:ascii="Times New Roman" w:hAnsi="Times New Roman" w:cs="Times New Roman"/>
          <w:sz w:val="20"/>
          <w:szCs w:val="20"/>
          <w:lang w:val="ru-RU"/>
        </w:rPr>
        <w:t>порядковый номер в реестре ветеранов Великой Отечественной войны Брянской области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:rsidR="00AF7871" w:rsidRPr="00DB68C3" w:rsidRDefault="00AF7871" w:rsidP="00AF7871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Настоящим свидетельством удостоверяется, что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__________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фамилия, имя, отчество гражданина - владельца свидетельства)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__________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наименование, серия и номер документа, удостоверяющего личность, кем и когда выдан)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Предоставляется из федерального бюджета субсидия в размере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______________________________________________________________________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рублей (цифрами и прописью)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Дата выдачи свидетельства «     »   ______________________  20</w:t>
      </w:r>
      <w:r w:rsidR="00EF6E26">
        <w:rPr>
          <w:rFonts w:ascii="Times New Roman" w:hAnsi="Times New Roman" w:cs="Times New Roman"/>
          <w:sz w:val="20"/>
          <w:szCs w:val="20"/>
          <w:lang w:val="ru-RU"/>
        </w:rPr>
        <w:t>__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Срок действия свидетельства*: «</w:t>
      </w:r>
      <w:r w:rsidR="00EF6E26">
        <w:rPr>
          <w:rFonts w:ascii="Times New Roman" w:hAnsi="Times New Roman" w:cs="Times New Roman"/>
          <w:sz w:val="20"/>
          <w:szCs w:val="20"/>
          <w:lang w:val="ru-RU"/>
        </w:rPr>
        <w:t xml:space="preserve">   »  ____________________  20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(два месяца </w:t>
      </w:r>
      <w:proofErr w:type="gram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с даты выдачи</w:t>
      </w:r>
      <w:proofErr w:type="gramEnd"/>
      <w:r w:rsidRPr="00DB68C3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продлен до «        »   _______________   2019                                       ____________________Г.Н.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Солодун</w:t>
      </w:r>
      <w:proofErr w:type="spellEnd"/>
    </w:p>
    <w:p w:rsidR="00AF7871" w:rsidRPr="00DB68C3" w:rsidRDefault="00AF7871" w:rsidP="00AF7871">
      <w:pPr>
        <w:pStyle w:val="a0"/>
        <w:spacing w:before="0" w:after="0"/>
        <w:ind w:firstLine="5529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(подпись директора департамента         </w:t>
      </w:r>
      <w:proofErr w:type="gramEnd"/>
    </w:p>
    <w:p w:rsidR="00AF7871" w:rsidRPr="00DB68C3" w:rsidRDefault="00AF7871" w:rsidP="00AF7871">
      <w:pPr>
        <w:pStyle w:val="a0"/>
        <w:spacing w:before="0" w:after="0"/>
        <w:ind w:firstLine="5387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строительства Брянской области),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м.п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* не позднее «21 » декабря 20</w:t>
      </w:r>
      <w:r w:rsidR="00EF6E26">
        <w:rPr>
          <w:rFonts w:ascii="Times New Roman" w:hAnsi="Times New Roman" w:cs="Times New Roman"/>
          <w:sz w:val="20"/>
          <w:szCs w:val="20"/>
          <w:lang w:val="ru-RU"/>
        </w:rPr>
        <w:t>__</w:t>
      </w: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г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Подпись получателя Свидетельства _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Директор департамента строительства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Брянской области                                          ___________________   Г.Н.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Солодун</w:t>
      </w:r>
      <w:proofErr w:type="spellEnd"/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(должность)                                                            (подпись)                 (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ф.и.</w:t>
      </w:r>
      <w:proofErr w:type="gramStart"/>
      <w:r w:rsidRPr="00DB68C3">
        <w:rPr>
          <w:rFonts w:ascii="Times New Roman" w:hAnsi="Times New Roman" w:cs="Times New Roman"/>
          <w:sz w:val="20"/>
          <w:szCs w:val="20"/>
          <w:lang w:val="ru-RU"/>
        </w:rPr>
        <w:t>о</w:t>
      </w:r>
      <w:proofErr w:type="gramEnd"/>
      <w:r w:rsidRPr="00DB68C3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м.п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ХХХХХХХХХХХХХХХХХХХХХХХХХХХХХХХХХ ХХХ ХХ ХХХ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ХХХ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ХХХ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ХХХ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 ХХХХХХХХХ ХХХ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Дата оплаты 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Сумма ______________________________________________________________________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(цифрами и прописью)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Согласно договору_________________________________________________________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№ __________ от  ____________________________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_________________________                                           _________________________                         __________________  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>(должность)                                                                          (</w:t>
      </w:r>
      <w:proofErr w:type="spellStart"/>
      <w:r w:rsidRPr="00DB68C3">
        <w:rPr>
          <w:rFonts w:ascii="Times New Roman" w:hAnsi="Times New Roman" w:cs="Times New Roman"/>
          <w:sz w:val="20"/>
          <w:szCs w:val="20"/>
          <w:lang w:val="ru-RU"/>
        </w:rPr>
        <w:t>ф.и.о.</w:t>
      </w:r>
      <w:proofErr w:type="spellEnd"/>
      <w:r w:rsidRPr="00DB68C3">
        <w:rPr>
          <w:rFonts w:ascii="Times New Roman" w:hAnsi="Times New Roman" w:cs="Times New Roman"/>
          <w:sz w:val="20"/>
          <w:szCs w:val="20"/>
          <w:lang w:val="ru-RU"/>
        </w:rPr>
        <w:t>)                                             (подпись)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DB68C3">
        <w:rPr>
          <w:rFonts w:ascii="Times New Roman" w:hAnsi="Times New Roman" w:cs="Times New Roman"/>
          <w:sz w:val="20"/>
          <w:szCs w:val="20"/>
          <w:lang w:val="ru-RU"/>
        </w:rPr>
        <w:t xml:space="preserve">М.П. </w:t>
      </w:r>
    </w:p>
    <w:p w:rsidR="00AF7871" w:rsidRPr="00DB68C3" w:rsidRDefault="00AF7871" w:rsidP="00AF7871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:rsidR="00AF7871" w:rsidRDefault="00AF7871" w:rsidP="00AF7871">
      <w:pPr>
        <w:pStyle w:val="a0"/>
        <w:rPr>
          <w:rFonts w:ascii="Times New Roman" w:hAnsi="Times New Roman" w:cs="Times New Roman"/>
          <w:sz w:val="20"/>
          <w:szCs w:val="20"/>
          <w:lang w:val="ru-RU"/>
        </w:rPr>
      </w:pPr>
    </w:p>
    <w:p w:rsidR="00DB68C3" w:rsidRPr="00DB68C3" w:rsidRDefault="00DB68C3" w:rsidP="00AF7871">
      <w:pPr>
        <w:pStyle w:val="a0"/>
        <w:rPr>
          <w:rFonts w:ascii="Times New Roman" w:hAnsi="Times New Roman" w:cs="Times New Roman"/>
          <w:sz w:val="20"/>
          <w:szCs w:val="20"/>
          <w:lang w:val="ru-RU"/>
        </w:rPr>
      </w:pPr>
    </w:p>
    <w:p w:rsidR="00D67D10" w:rsidRDefault="00D67D10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EF6E26" w:rsidRPr="009114AF" w:rsidRDefault="00EF6E26" w:rsidP="00EF6E26">
      <w:pPr>
        <w:rPr>
          <w:rFonts w:ascii="Times New Roman" w:hAnsi="Times New Roman" w:cs="Times New Roman"/>
          <w:lang w:val="ru-RU"/>
        </w:rPr>
      </w:pPr>
    </w:p>
    <w:p w:rsidR="00EF6E26" w:rsidRPr="00DB68C3" w:rsidRDefault="00EF6E26" w:rsidP="00EF6E26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DB68C3">
        <w:rPr>
          <w:rFonts w:ascii="Times New Roman" w:hAnsi="Times New Roman" w:cs="Times New Roman"/>
          <w:lang w:val="ru-RU"/>
        </w:rPr>
        <w:t xml:space="preserve">Приложение № </w:t>
      </w:r>
      <w:r>
        <w:rPr>
          <w:rFonts w:ascii="Times New Roman" w:hAnsi="Times New Roman" w:cs="Times New Roman"/>
          <w:lang w:val="ru-RU"/>
        </w:rPr>
        <w:t>3</w:t>
      </w:r>
    </w:p>
    <w:p w:rsidR="00EF6E26" w:rsidRPr="00DB68C3" w:rsidRDefault="00EF6E26" w:rsidP="00EF6E26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DB68C3">
        <w:rPr>
          <w:rFonts w:ascii="Times New Roman" w:hAnsi="Times New Roman" w:cs="Times New Roman"/>
          <w:lang w:val="ru-RU"/>
        </w:rPr>
        <w:t>к Соглашению № ____   от   «___»  _________________  2019 г</w:t>
      </w:r>
    </w:p>
    <w:p w:rsidR="00EF6E26" w:rsidRDefault="00EF6E26" w:rsidP="00EF6E26">
      <w:pPr>
        <w:jc w:val="center"/>
        <w:rPr>
          <w:rFonts w:ascii="Times New Roman" w:hAnsi="Times New Roman"/>
          <w:b/>
          <w:lang w:val="ru-RU"/>
        </w:rPr>
      </w:pPr>
    </w:p>
    <w:p w:rsidR="00EF6E26" w:rsidRDefault="00EF6E26" w:rsidP="00EF6E26">
      <w:pPr>
        <w:jc w:val="center"/>
        <w:rPr>
          <w:rFonts w:ascii="Times New Roman" w:hAnsi="Times New Roman"/>
          <w:b/>
          <w:lang w:val="ru-RU"/>
        </w:rPr>
      </w:pPr>
      <w:r w:rsidRPr="00DB68C3">
        <w:rPr>
          <w:rFonts w:ascii="Times New Roman" w:hAnsi="Times New Roman"/>
          <w:b/>
          <w:lang w:val="ru-RU"/>
        </w:rPr>
        <w:t>Распоряжение</w:t>
      </w:r>
    </w:p>
    <w:p w:rsidR="00EF6E26" w:rsidRPr="00DB68C3" w:rsidRDefault="00D67D10" w:rsidP="00EF6E26">
      <w:pPr>
        <w:jc w:val="center"/>
        <w:rPr>
          <w:rFonts w:ascii="Times New Roman" w:hAnsi="Times New Roman"/>
          <w:b/>
          <w:lang w:val="ru-RU"/>
        </w:rPr>
      </w:pPr>
      <w:r>
        <w:rPr>
          <w:rFonts w:ascii="Times New Roman" w:hAnsi="Times New Roman"/>
          <w:b/>
          <w:lang w:val="ru-RU"/>
        </w:rPr>
        <w:t>о</w:t>
      </w:r>
      <w:r w:rsidR="00EF6E26">
        <w:rPr>
          <w:rFonts w:ascii="Times New Roman" w:hAnsi="Times New Roman"/>
          <w:b/>
          <w:lang w:val="ru-RU"/>
        </w:rPr>
        <w:t xml:space="preserve"> перечислени</w:t>
      </w:r>
      <w:r>
        <w:rPr>
          <w:rFonts w:ascii="Times New Roman" w:hAnsi="Times New Roman"/>
          <w:b/>
          <w:lang w:val="ru-RU"/>
        </w:rPr>
        <w:t>и</w:t>
      </w:r>
      <w:r w:rsidR="00EF6E26">
        <w:rPr>
          <w:rFonts w:ascii="Times New Roman" w:hAnsi="Times New Roman"/>
          <w:b/>
          <w:lang w:val="ru-RU"/>
        </w:rPr>
        <w:t xml:space="preserve"> сре</w:t>
      </w:r>
      <w:proofErr w:type="gramStart"/>
      <w:r w:rsidR="00EF6E26">
        <w:rPr>
          <w:rFonts w:ascii="Times New Roman" w:hAnsi="Times New Roman"/>
          <w:b/>
          <w:lang w:val="ru-RU"/>
        </w:rPr>
        <w:t>дств</w:t>
      </w:r>
      <w:r w:rsidR="00D07125">
        <w:rPr>
          <w:rFonts w:ascii="Times New Roman" w:hAnsi="Times New Roman"/>
          <w:b/>
          <w:lang w:val="ru-RU"/>
        </w:rPr>
        <w:t xml:space="preserve"> гр</w:t>
      </w:r>
      <w:proofErr w:type="gramEnd"/>
      <w:r w:rsidR="00D07125">
        <w:rPr>
          <w:rFonts w:ascii="Times New Roman" w:hAnsi="Times New Roman"/>
          <w:b/>
          <w:lang w:val="ru-RU"/>
        </w:rPr>
        <w:t>ажданину-получателю субсидии</w:t>
      </w:r>
    </w:p>
    <w:p w:rsidR="00EF6E26" w:rsidRPr="00DB68C3" w:rsidRDefault="00EF6E26" w:rsidP="00EF6E26">
      <w:pPr>
        <w:jc w:val="center"/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№___  от  «      » ______________ 201_ года</w:t>
      </w:r>
    </w:p>
    <w:p w:rsidR="00EF6E26" w:rsidRPr="00DB68C3" w:rsidRDefault="00EF6E26" w:rsidP="00EF6E26">
      <w:pPr>
        <w:jc w:val="center"/>
        <w:rPr>
          <w:rFonts w:ascii="Times New Roman" w:hAnsi="Times New Roman"/>
          <w:lang w:val="ru-RU"/>
        </w:rPr>
      </w:pPr>
    </w:p>
    <w:p w:rsidR="00EF6E26" w:rsidRDefault="00EF6E26" w:rsidP="00EF6E26">
      <w:pPr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епартамент строительства Брянской области</w:t>
      </w:r>
      <w:r w:rsidRPr="00DB68C3">
        <w:rPr>
          <w:rFonts w:ascii="Times New Roman" w:hAnsi="Times New Roman"/>
          <w:lang w:val="ru-RU"/>
        </w:rPr>
        <w:t xml:space="preserve"> </w:t>
      </w:r>
      <w:r>
        <w:rPr>
          <w:rFonts w:ascii="Times New Roman" w:hAnsi="Times New Roman"/>
          <w:lang w:val="ru-RU"/>
        </w:rPr>
        <w:t>разрешает владельцу свидетельства</w:t>
      </w:r>
      <w:r w:rsidRPr="00DB68C3">
        <w:rPr>
          <w:rFonts w:ascii="Times New Roman" w:hAnsi="Times New Roman"/>
          <w:lang w:val="ru-RU"/>
        </w:rPr>
        <w:t xml:space="preserve"> </w:t>
      </w:r>
    </w:p>
    <w:p w:rsidR="00EF6E26" w:rsidRDefault="00EF6E26" w:rsidP="00EF6E26">
      <w:pPr>
        <w:jc w:val="both"/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№______ от «</w:t>
      </w:r>
      <w:r>
        <w:rPr>
          <w:rFonts w:ascii="Times New Roman" w:hAnsi="Times New Roman"/>
          <w:lang w:val="ru-RU"/>
        </w:rPr>
        <w:t xml:space="preserve">  </w:t>
      </w:r>
      <w:r w:rsidRPr="00DB68C3">
        <w:rPr>
          <w:rFonts w:ascii="Times New Roman" w:hAnsi="Times New Roman"/>
          <w:lang w:val="ru-RU"/>
        </w:rPr>
        <w:t xml:space="preserve">   » ________ 201_ года  </w:t>
      </w:r>
    </w:p>
    <w:p w:rsidR="00EF6E26" w:rsidRPr="00DB68C3" w:rsidRDefault="00EF6E26" w:rsidP="00EF6E26">
      <w:pPr>
        <w:jc w:val="both"/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Гражданин</w:t>
      </w:r>
      <w:proofErr w:type="gramStart"/>
      <w:r>
        <w:rPr>
          <w:rFonts w:ascii="Times New Roman" w:hAnsi="Times New Roman"/>
          <w:lang w:val="ru-RU"/>
        </w:rPr>
        <w:t>у</w:t>
      </w:r>
      <w:r w:rsidRPr="00DB68C3">
        <w:rPr>
          <w:rFonts w:ascii="Times New Roman" w:hAnsi="Times New Roman"/>
          <w:lang w:val="ru-RU"/>
        </w:rPr>
        <w:t>(</w:t>
      </w:r>
      <w:proofErr w:type="spellStart"/>
      <w:proofErr w:type="gramEnd"/>
      <w:r w:rsidRPr="00DB68C3">
        <w:rPr>
          <w:rFonts w:ascii="Times New Roman" w:hAnsi="Times New Roman"/>
          <w:lang w:val="ru-RU"/>
        </w:rPr>
        <w:t>к</w:t>
      </w:r>
      <w:r>
        <w:rPr>
          <w:rFonts w:ascii="Times New Roman" w:hAnsi="Times New Roman"/>
          <w:lang w:val="ru-RU"/>
        </w:rPr>
        <w:t>е</w:t>
      </w:r>
      <w:proofErr w:type="spellEnd"/>
      <w:r w:rsidRPr="00DB68C3">
        <w:rPr>
          <w:rFonts w:ascii="Times New Roman" w:hAnsi="Times New Roman"/>
          <w:lang w:val="ru-RU"/>
        </w:rPr>
        <w:t>) ФИО_____________________________________</w:t>
      </w:r>
    </w:p>
    <w:p w:rsidR="00EF6E26" w:rsidRPr="00DB68C3" w:rsidRDefault="00EF6E26" w:rsidP="00EF6E26">
      <w:pPr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произвести перечисление денежных сре</w:t>
      </w:r>
      <w:proofErr w:type="gramStart"/>
      <w:r>
        <w:rPr>
          <w:rFonts w:ascii="Times New Roman" w:hAnsi="Times New Roman"/>
          <w:lang w:val="ru-RU"/>
        </w:rPr>
        <w:t>дств в с</w:t>
      </w:r>
      <w:proofErr w:type="gramEnd"/>
      <w:r>
        <w:rPr>
          <w:rFonts w:ascii="Times New Roman" w:hAnsi="Times New Roman"/>
          <w:lang w:val="ru-RU"/>
        </w:rPr>
        <w:t>умме ________________</w:t>
      </w:r>
    </w:p>
    <w:p w:rsidR="00EF6E26" w:rsidRDefault="00EF6E26" w:rsidP="00EF6E26">
      <w:pPr>
        <w:rPr>
          <w:rFonts w:ascii="Times New Roman" w:hAnsi="Times New Roman"/>
        </w:rPr>
      </w:pPr>
      <w:r>
        <w:rPr>
          <w:rFonts w:ascii="Times New Roman" w:hAnsi="Times New Roman"/>
          <w:lang w:val="ru-RU"/>
        </w:rPr>
        <w:t>п</w:t>
      </w:r>
      <w:r>
        <w:rPr>
          <w:rFonts w:ascii="Times New Roman" w:hAnsi="Times New Roman"/>
        </w:rPr>
        <w:t xml:space="preserve">о </w:t>
      </w:r>
      <w:proofErr w:type="spellStart"/>
      <w:r>
        <w:rPr>
          <w:rFonts w:ascii="Times New Roman" w:hAnsi="Times New Roman"/>
        </w:rPr>
        <w:t>реквизитам</w:t>
      </w:r>
      <w:proofErr w:type="spellEnd"/>
      <w:r>
        <w:rPr>
          <w:rFonts w:ascii="Times New Roman" w:hAnsi="Times New Roma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EF6E26" w:rsidRPr="000335ED" w:rsidTr="00F25C3C">
        <w:tc>
          <w:tcPr>
            <w:tcW w:w="4785" w:type="dxa"/>
            <w:shd w:val="clear" w:color="auto" w:fill="auto"/>
          </w:tcPr>
          <w:p w:rsidR="00EF6E26" w:rsidRPr="000335ED" w:rsidRDefault="00EF6E26" w:rsidP="00F25C3C">
            <w:pPr>
              <w:rPr>
                <w:rFonts w:ascii="Times New Roman" w:hAnsi="Times New Roman"/>
              </w:rPr>
            </w:pPr>
            <w:proofErr w:type="spellStart"/>
            <w:r w:rsidRPr="000335ED">
              <w:rPr>
                <w:rFonts w:ascii="Times New Roman" w:hAnsi="Times New Roman"/>
              </w:rPr>
              <w:t>Наименование</w:t>
            </w:r>
            <w:proofErr w:type="spellEnd"/>
            <w:r w:rsidRPr="000335ED">
              <w:rPr>
                <w:rFonts w:ascii="Times New Roman" w:hAnsi="Times New Roman"/>
              </w:rPr>
              <w:t xml:space="preserve"> </w:t>
            </w:r>
            <w:proofErr w:type="spellStart"/>
            <w:r w:rsidRPr="000335ED">
              <w:rPr>
                <w:rFonts w:ascii="Times New Roman" w:hAnsi="Times New Roman"/>
              </w:rPr>
              <w:t>получателя</w:t>
            </w:r>
            <w:proofErr w:type="spellEnd"/>
          </w:p>
        </w:tc>
        <w:tc>
          <w:tcPr>
            <w:tcW w:w="4785" w:type="dxa"/>
            <w:shd w:val="clear" w:color="auto" w:fill="auto"/>
          </w:tcPr>
          <w:p w:rsidR="00EF6E26" w:rsidRPr="000335ED" w:rsidRDefault="00EF6E26" w:rsidP="00F25C3C">
            <w:pPr>
              <w:rPr>
                <w:rFonts w:ascii="Times New Roman" w:hAnsi="Times New Roman"/>
              </w:rPr>
            </w:pPr>
          </w:p>
        </w:tc>
      </w:tr>
      <w:tr w:rsidR="00EF6E26" w:rsidRPr="000335ED" w:rsidTr="00F25C3C">
        <w:tc>
          <w:tcPr>
            <w:tcW w:w="4785" w:type="dxa"/>
            <w:shd w:val="clear" w:color="auto" w:fill="auto"/>
          </w:tcPr>
          <w:p w:rsidR="00EF6E26" w:rsidRPr="000801DD" w:rsidRDefault="000801DD" w:rsidP="00F25C3C">
            <w:p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Номер счета получателя</w:t>
            </w:r>
          </w:p>
        </w:tc>
        <w:tc>
          <w:tcPr>
            <w:tcW w:w="4785" w:type="dxa"/>
            <w:shd w:val="clear" w:color="auto" w:fill="auto"/>
          </w:tcPr>
          <w:p w:rsidR="00EF6E26" w:rsidRPr="000335ED" w:rsidRDefault="00EF6E26" w:rsidP="00F25C3C">
            <w:pPr>
              <w:rPr>
                <w:rFonts w:ascii="Times New Roman" w:hAnsi="Times New Roman"/>
              </w:rPr>
            </w:pPr>
          </w:p>
        </w:tc>
      </w:tr>
      <w:tr w:rsidR="00EF6E26" w:rsidRPr="0078712D" w:rsidTr="00F25C3C">
        <w:tc>
          <w:tcPr>
            <w:tcW w:w="4785" w:type="dxa"/>
            <w:shd w:val="clear" w:color="auto" w:fill="auto"/>
          </w:tcPr>
          <w:p w:rsidR="00EF6E26" w:rsidRPr="00EF6E26" w:rsidRDefault="00EF6E26" w:rsidP="00F25C3C">
            <w:p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ИНН</w:t>
            </w:r>
            <w:r w:rsidR="000801DD">
              <w:rPr>
                <w:rFonts w:ascii="Times New Roman" w:hAnsi="Times New Roman"/>
                <w:lang w:val="ru-RU"/>
              </w:rPr>
              <w:t>/КПП</w:t>
            </w:r>
            <w:r>
              <w:rPr>
                <w:rFonts w:ascii="Times New Roman" w:hAnsi="Times New Roman"/>
                <w:lang w:val="ru-RU"/>
              </w:rPr>
              <w:t xml:space="preserve"> получателя</w:t>
            </w:r>
            <w:r w:rsidR="000801DD">
              <w:rPr>
                <w:rFonts w:ascii="Times New Roman" w:hAnsi="Times New Roman"/>
                <w:lang w:val="ru-RU"/>
              </w:rPr>
              <w:t xml:space="preserve"> (для юридических лиц)</w:t>
            </w:r>
          </w:p>
        </w:tc>
        <w:tc>
          <w:tcPr>
            <w:tcW w:w="4785" w:type="dxa"/>
            <w:shd w:val="clear" w:color="auto" w:fill="auto"/>
          </w:tcPr>
          <w:p w:rsidR="00EF6E26" w:rsidRPr="000801DD" w:rsidRDefault="00EF6E26" w:rsidP="00F25C3C">
            <w:pPr>
              <w:rPr>
                <w:rFonts w:ascii="Times New Roman" w:hAnsi="Times New Roman"/>
                <w:lang w:val="ru-RU"/>
              </w:rPr>
            </w:pPr>
          </w:p>
        </w:tc>
      </w:tr>
      <w:tr w:rsidR="00EF6E26" w:rsidRPr="000335ED" w:rsidTr="00F25C3C">
        <w:tc>
          <w:tcPr>
            <w:tcW w:w="4785" w:type="dxa"/>
            <w:shd w:val="clear" w:color="auto" w:fill="auto"/>
          </w:tcPr>
          <w:p w:rsidR="00EF6E26" w:rsidRPr="000335ED" w:rsidRDefault="00EF6E26" w:rsidP="00F25C3C">
            <w:pPr>
              <w:rPr>
                <w:rFonts w:ascii="Times New Roman" w:hAnsi="Times New Roman"/>
              </w:rPr>
            </w:pPr>
            <w:proofErr w:type="spellStart"/>
            <w:r w:rsidRPr="000335ED">
              <w:rPr>
                <w:rFonts w:ascii="Times New Roman" w:hAnsi="Times New Roman"/>
              </w:rPr>
              <w:t>Банк</w:t>
            </w:r>
            <w:proofErr w:type="spellEnd"/>
            <w:r w:rsidRPr="000335ED">
              <w:rPr>
                <w:rFonts w:ascii="Times New Roman" w:hAnsi="Times New Roman"/>
              </w:rPr>
              <w:t xml:space="preserve"> </w:t>
            </w:r>
            <w:proofErr w:type="spellStart"/>
            <w:r w:rsidRPr="000335ED">
              <w:rPr>
                <w:rFonts w:ascii="Times New Roman" w:hAnsi="Times New Roman"/>
              </w:rPr>
              <w:t>получателя</w:t>
            </w:r>
            <w:proofErr w:type="spellEnd"/>
          </w:p>
        </w:tc>
        <w:tc>
          <w:tcPr>
            <w:tcW w:w="4785" w:type="dxa"/>
            <w:shd w:val="clear" w:color="auto" w:fill="auto"/>
          </w:tcPr>
          <w:p w:rsidR="00EF6E26" w:rsidRPr="000335ED" w:rsidRDefault="00EF6E26" w:rsidP="00F25C3C">
            <w:pPr>
              <w:rPr>
                <w:rFonts w:ascii="Times New Roman" w:hAnsi="Times New Roman"/>
              </w:rPr>
            </w:pPr>
          </w:p>
        </w:tc>
      </w:tr>
      <w:tr w:rsidR="00EF6E26" w:rsidRPr="000335ED" w:rsidTr="00F25C3C">
        <w:tc>
          <w:tcPr>
            <w:tcW w:w="4785" w:type="dxa"/>
            <w:shd w:val="clear" w:color="auto" w:fill="auto"/>
          </w:tcPr>
          <w:p w:rsidR="00EF6E26" w:rsidRPr="00EF6E26" w:rsidRDefault="00EF6E26" w:rsidP="00F25C3C">
            <w:p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БИК Банка</w:t>
            </w:r>
          </w:p>
        </w:tc>
        <w:tc>
          <w:tcPr>
            <w:tcW w:w="4785" w:type="dxa"/>
            <w:shd w:val="clear" w:color="auto" w:fill="auto"/>
          </w:tcPr>
          <w:p w:rsidR="00EF6E26" w:rsidRPr="000335ED" w:rsidRDefault="00EF6E26" w:rsidP="00F25C3C">
            <w:pPr>
              <w:rPr>
                <w:rFonts w:ascii="Times New Roman" w:hAnsi="Times New Roman"/>
              </w:rPr>
            </w:pPr>
          </w:p>
        </w:tc>
      </w:tr>
      <w:tr w:rsidR="00EF6E26" w:rsidRPr="00EF6E26" w:rsidTr="00F25C3C">
        <w:tc>
          <w:tcPr>
            <w:tcW w:w="4785" w:type="dxa"/>
            <w:shd w:val="clear" w:color="auto" w:fill="auto"/>
          </w:tcPr>
          <w:p w:rsidR="00EF6E26" w:rsidRPr="00EF6E26" w:rsidRDefault="00EF6E26" w:rsidP="00EF6E26">
            <w:p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Корр. счет</w:t>
            </w:r>
          </w:p>
        </w:tc>
        <w:tc>
          <w:tcPr>
            <w:tcW w:w="4785" w:type="dxa"/>
            <w:shd w:val="clear" w:color="auto" w:fill="auto"/>
          </w:tcPr>
          <w:p w:rsidR="00EF6E26" w:rsidRPr="00EF6E26" w:rsidRDefault="00EF6E26" w:rsidP="00F25C3C">
            <w:pPr>
              <w:rPr>
                <w:rFonts w:ascii="Times New Roman" w:hAnsi="Times New Roman"/>
                <w:lang w:val="ru-RU"/>
              </w:rPr>
            </w:pPr>
          </w:p>
        </w:tc>
      </w:tr>
      <w:tr w:rsidR="00EF6E26" w:rsidRPr="00EF6E26" w:rsidTr="00F25C3C">
        <w:tc>
          <w:tcPr>
            <w:tcW w:w="4785" w:type="dxa"/>
            <w:shd w:val="clear" w:color="auto" w:fill="auto"/>
          </w:tcPr>
          <w:p w:rsidR="00EF6E26" w:rsidRPr="00EF6E26" w:rsidRDefault="00EF6E26" w:rsidP="00F25C3C">
            <w:pPr>
              <w:rPr>
                <w:rFonts w:ascii="Times New Roman" w:hAnsi="Times New Roman"/>
                <w:lang w:val="ru-RU"/>
              </w:rPr>
            </w:pPr>
            <w:r w:rsidRPr="00EF6E26">
              <w:rPr>
                <w:rFonts w:ascii="Times New Roman" w:hAnsi="Times New Roman"/>
                <w:lang w:val="ru-RU"/>
              </w:rPr>
              <w:t>Назначение платежа</w:t>
            </w:r>
          </w:p>
        </w:tc>
        <w:tc>
          <w:tcPr>
            <w:tcW w:w="4785" w:type="dxa"/>
            <w:shd w:val="clear" w:color="auto" w:fill="auto"/>
          </w:tcPr>
          <w:p w:rsidR="00EF6E26" w:rsidRPr="00EF6E26" w:rsidRDefault="00EF6E26" w:rsidP="00F25C3C">
            <w:pPr>
              <w:rPr>
                <w:rFonts w:ascii="Times New Roman" w:hAnsi="Times New Roman"/>
                <w:lang w:val="ru-RU"/>
              </w:rPr>
            </w:pPr>
          </w:p>
        </w:tc>
      </w:tr>
    </w:tbl>
    <w:p w:rsidR="00EF6E26" w:rsidRPr="00EF6E26" w:rsidRDefault="00EF6E26" w:rsidP="00EF6E26">
      <w:pPr>
        <w:rPr>
          <w:rFonts w:ascii="Times New Roman" w:hAnsi="Times New Roman"/>
          <w:lang w:val="ru-RU"/>
        </w:rPr>
      </w:pPr>
    </w:p>
    <w:p w:rsidR="00EF6E26" w:rsidRDefault="00EF6E26" w:rsidP="00EF6E26">
      <w:pPr>
        <w:rPr>
          <w:rFonts w:ascii="Times New Roman" w:hAnsi="Times New Roman"/>
          <w:lang w:val="ru-RU"/>
        </w:rPr>
      </w:pPr>
    </w:p>
    <w:p w:rsidR="00EF6E26" w:rsidRDefault="00EF6E26" w:rsidP="00EF6E26">
      <w:pPr>
        <w:rPr>
          <w:rFonts w:ascii="Times New Roman" w:hAnsi="Times New Roman"/>
          <w:lang w:val="ru-RU"/>
        </w:rPr>
      </w:pPr>
    </w:p>
    <w:p w:rsidR="00EF6E26" w:rsidRPr="00DB68C3" w:rsidRDefault="00EF6E26" w:rsidP="00EF6E26">
      <w:pPr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Орган исполнительной власти  ______________(подпись)   _________ФИО подписанта</w:t>
      </w:r>
    </w:p>
    <w:p w:rsidR="00EF6E26" w:rsidRDefault="00EF6E26" w:rsidP="00EF6E26">
      <w:pPr>
        <w:rPr>
          <w:rFonts w:ascii="Times New Roman" w:hAnsi="Times New Roman" w:cs="Times New Roman"/>
          <w:b/>
          <w:lang w:val="ru-RU"/>
        </w:rPr>
      </w:pPr>
    </w:p>
    <w:p w:rsidR="00EF6E26" w:rsidRPr="00EF6E26" w:rsidRDefault="00EF6E26" w:rsidP="00EF6E26">
      <w:pPr>
        <w:rPr>
          <w:rFonts w:ascii="Times New Roman" w:hAnsi="Times New Roman" w:cs="Times New Roman"/>
          <w:b/>
          <w:lang w:val="ru-RU"/>
        </w:rPr>
      </w:pPr>
      <w:r w:rsidRPr="00EF6E26">
        <w:rPr>
          <w:rFonts w:ascii="Times New Roman" w:hAnsi="Times New Roman" w:cs="Times New Roman"/>
          <w:b/>
          <w:lang w:val="ru-RU"/>
        </w:rPr>
        <w:t>МП</w:t>
      </w:r>
    </w:p>
    <w:p w:rsidR="00EF6E26" w:rsidRPr="00EF6E26" w:rsidRDefault="00EF6E26" w:rsidP="00EF6E26">
      <w:pPr>
        <w:spacing w:after="0"/>
        <w:ind w:right="566"/>
        <w:jc w:val="right"/>
        <w:rPr>
          <w:rFonts w:ascii="Times New Roman" w:hAnsi="Times New Roman" w:cs="Times New Roman"/>
          <w:lang w:val="ru-RU"/>
        </w:rPr>
      </w:pPr>
    </w:p>
    <w:p w:rsidR="00D67D10" w:rsidRDefault="00D67D10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:rsidR="00522A91" w:rsidRPr="00DB68C3" w:rsidRDefault="00522A91" w:rsidP="00522A9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DB68C3">
        <w:rPr>
          <w:rFonts w:ascii="Times New Roman" w:hAnsi="Times New Roman" w:cs="Times New Roman"/>
          <w:lang w:val="ru-RU"/>
        </w:rPr>
        <w:lastRenderedPageBreak/>
        <w:t xml:space="preserve">Приложение № </w:t>
      </w:r>
      <w:r w:rsidR="00EF6E26">
        <w:rPr>
          <w:rFonts w:ascii="Times New Roman" w:hAnsi="Times New Roman" w:cs="Times New Roman"/>
          <w:lang w:val="ru-RU"/>
        </w:rPr>
        <w:t>4</w:t>
      </w:r>
    </w:p>
    <w:p w:rsidR="00522A91" w:rsidRPr="00DB68C3" w:rsidRDefault="00522A91" w:rsidP="00522A91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DB68C3">
        <w:rPr>
          <w:rFonts w:ascii="Times New Roman" w:hAnsi="Times New Roman" w:cs="Times New Roman"/>
          <w:lang w:val="ru-RU"/>
        </w:rPr>
        <w:t>к Соглашению № ____   от   «___»  _________________  2019 г</w:t>
      </w:r>
    </w:p>
    <w:p w:rsidR="00522A91" w:rsidRPr="00DB68C3" w:rsidRDefault="00522A91" w:rsidP="00522A91">
      <w:pPr>
        <w:pStyle w:val="a0"/>
        <w:spacing w:before="0" w:after="0"/>
        <w:jc w:val="center"/>
        <w:rPr>
          <w:rFonts w:ascii="Times New Roman" w:hAnsi="Times New Roman" w:cs="Times New Roman"/>
          <w:lang w:val="ru-RU"/>
        </w:rPr>
      </w:pPr>
    </w:p>
    <w:p w:rsidR="00522A91" w:rsidRPr="00DB68C3" w:rsidRDefault="00522A91" w:rsidP="00522A91">
      <w:pPr>
        <w:spacing w:after="0"/>
        <w:jc w:val="center"/>
        <w:rPr>
          <w:rFonts w:ascii="Times New Roman" w:eastAsia="Times New Roman" w:hAnsi="Times New Roman" w:cs="Times New Roman"/>
          <w:lang w:val="ru-RU"/>
        </w:rPr>
      </w:pPr>
    </w:p>
    <w:p w:rsidR="00522A91" w:rsidRPr="00DB68C3" w:rsidRDefault="00522A91" w:rsidP="00522A91">
      <w:pPr>
        <w:spacing w:after="0"/>
        <w:jc w:val="center"/>
        <w:rPr>
          <w:rFonts w:ascii="Times New Roman" w:eastAsia="Times New Roman" w:hAnsi="Times New Roman" w:cs="Times New Roman"/>
          <w:lang w:val="ru-RU"/>
        </w:rPr>
      </w:pPr>
      <w:r w:rsidRPr="00DB68C3">
        <w:rPr>
          <w:rFonts w:ascii="Times New Roman" w:eastAsia="Times New Roman" w:hAnsi="Times New Roman" w:cs="Times New Roman"/>
          <w:lang w:val="ru-RU"/>
        </w:rPr>
        <w:t>Отчет по произведенным операциям</w:t>
      </w:r>
    </w:p>
    <w:p w:rsidR="00522A91" w:rsidRPr="00DB68C3" w:rsidRDefault="00522A91" w:rsidP="00522A91">
      <w:pPr>
        <w:spacing w:after="0"/>
        <w:jc w:val="center"/>
        <w:rPr>
          <w:rFonts w:ascii="Times New Roman" w:eastAsia="Times New Roman" w:hAnsi="Times New Roman" w:cs="Times New Roman"/>
          <w:lang w:val="ru-RU"/>
        </w:rPr>
      </w:pPr>
      <w:r w:rsidRPr="00DB68C3">
        <w:rPr>
          <w:rFonts w:ascii="Times New Roman" w:eastAsia="Times New Roman" w:hAnsi="Times New Roman" w:cs="Times New Roman"/>
          <w:lang w:val="ru-RU"/>
        </w:rPr>
        <w:t>при реализации Соглашения за ____________________20____года</w:t>
      </w:r>
    </w:p>
    <w:p w:rsidR="00522A91" w:rsidRPr="00DB68C3" w:rsidRDefault="00522A91" w:rsidP="00522A91">
      <w:pPr>
        <w:spacing w:after="0"/>
        <w:jc w:val="center"/>
        <w:rPr>
          <w:rFonts w:ascii="Times New Roman" w:eastAsia="Times New Roman" w:hAnsi="Times New Roman" w:cs="Times New Roman"/>
          <w:lang w:val="ru-RU"/>
        </w:rPr>
      </w:pPr>
      <w:r w:rsidRPr="00DB68C3">
        <w:rPr>
          <w:rFonts w:ascii="Times New Roman" w:eastAsia="Times New Roman" w:hAnsi="Times New Roman" w:cs="Times New Roman"/>
          <w:lang w:val="ru-RU"/>
        </w:rPr>
        <w:t xml:space="preserve">                                      (месяц)</w:t>
      </w:r>
    </w:p>
    <w:p w:rsidR="00522A91" w:rsidRPr="00DB68C3" w:rsidRDefault="00522A91" w:rsidP="00522A91">
      <w:pPr>
        <w:spacing w:after="0"/>
        <w:rPr>
          <w:rFonts w:ascii="Times New Roman" w:hAnsi="Times New Roman" w:cs="Times New Roman"/>
          <w:lang w:val="ru-RU"/>
        </w:rPr>
      </w:pPr>
    </w:p>
    <w:p w:rsidR="00522A91" w:rsidRPr="00DB68C3" w:rsidRDefault="00522A91" w:rsidP="00522A91">
      <w:pPr>
        <w:rPr>
          <w:rFonts w:ascii="Times New Roman" w:hAnsi="Times New Roman" w:cs="Times New Roman"/>
          <w:lang w:val="ru-RU"/>
        </w:rPr>
      </w:pPr>
    </w:p>
    <w:tbl>
      <w:tblPr>
        <w:tblW w:w="4986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2"/>
        <w:gridCol w:w="1448"/>
        <w:gridCol w:w="1432"/>
        <w:gridCol w:w="1231"/>
        <w:gridCol w:w="891"/>
        <w:gridCol w:w="1187"/>
        <w:gridCol w:w="1446"/>
        <w:gridCol w:w="1000"/>
      </w:tblGrid>
      <w:tr w:rsidR="00522A91" w:rsidRPr="00DB68C3" w:rsidTr="00522A91">
        <w:tc>
          <w:tcPr>
            <w:tcW w:w="62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Дата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совершения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операции</w:t>
            </w:r>
            <w:proofErr w:type="spellEnd"/>
          </w:p>
        </w:tc>
        <w:tc>
          <w:tcPr>
            <w:tcW w:w="733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spacing w:after="0"/>
              <w:ind w:left="-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Подразделение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Банка</w:t>
            </w:r>
            <w:proofErr w:type="spellEnd"/>
          </w:p>
        </w:tc>
        <w:tc>
          <w:tcPr>
            <w:tcW w:w="725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spacing w:after="0"/>
              <w:ind w:left="-13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Наименование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операции</w:t>
            </w:r>
            <w:proofErr w:type="spellEnd"/>
            <w:r w:rsidRPr="00DB68C3">
              <w:rPr>
                <w:rStyle w:val="ad"/>
                <w:rFonts w:ascii="Times New Roman" w:hAnsi="Times New Roman" w:cs="Times New Roman"/>
                <w:sz w:val="20"/>
                <w:szCs w:val="20"/>
              </w:rPr>
              <w:footnoteReference w:customMarkFollows="1" w:id="2"/>
              <w:t>[1]</w:t>
            </w:r>
          </w:p>
        </w:tc>
        <w:tc>
          <w:tcPr>
            <w:tcW w:w="623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spacing w:after="0"/>
              <w:ind w:left="-153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DB68C3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Фамилия, имя, отчество владельца счета (Получателя социальной выплаты)</w:t>
            </w:r>
          </w:p>
        </w:tc>
        <w:tc>
          <w:tcPr>
            <w:tcW w:w="1784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Свидетельство</w:t>
            </w:r>
            <w:proofErr w:type="spellEnd"/>
          </w:p>
        </w:tc>
        <w:tc>
          <w:tcPr>
            <w:tcW w:w="506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spacing w:after="0"/>
              <w:ind w:left="-8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Сумма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операции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руб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.)</w:t>
            </w:r>
          </w:p>
        </w:tc>
      </w:tr>
      <w:tr w:rsidR="00522A91" w:rsidRPr="00DB68C3" w:rsidTr="00522A91">
        <w:tc>
          <w:tcPr>
            <w:tcW w:w="62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522A91" w:rsidRPr="00DB68C3" w:rsidRDefault="00522A91" w:rsidP="00522A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33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522A91" w:rsidRPr="00DB68C3" w:rsidRDefault="00522A91" w:rsidP="00522A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5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522A91" w:rsidRPr="00DB68C3" w:rsidRDefault="00522A91" w:rsidP="00522A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522A91" w:rsidRPr="00DB68C3" w:rsidRDefault="00522A91" w:rsidP="00522A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ind w:left="-10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№ (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Номер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ind w:left="-14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Размер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социальной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выплаты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руб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.)</w:t>
            </w:r>
          </w:p>
        </w:tc>
        <w:tc>
          <w:tcPr>
            <w:tcW w:w="7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522A91">
            <w:pPr>
              <w:ind w:left="-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Орган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выдавший</w:t>
            </w:r>
            <w:proofErr w:type="spellEnd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DB68C3">
              <w:rPr>
                <w:rFonts w:ascii="Times New Roman" w:hAnsi="Times New Roman" w:cs="Times New Roman"/>
                <w:sz w:val="20"/>
                <w:szCs w:val="20"/>
              </w:rPr>
              <w:t>Свидетельство</w:t>
            </w:r>
            <w:proofErr w:type="spellEnd"/>
          </w:p>
        </w:tc>
        <w:tc>
          <w:tcPr>
            <w:tcW w:w="506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522A91" w:rsidRPr="00DB68C3" w:rsidRDefault="00522A91" w:rsidP="00522A91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2A91" w:rsidRPr="00DB68C3" w:rsidTr="00522A91">
        <w:tc>
          <w:tcPr>
            <w:tcW w:w="62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0756AA">
            <w:pPr>
              <w:jc w:val="center"/>
              <w:rPr>
                <w:rFonts w:ascii="Times New Roman" w:hAnsi="Times New Roman" w:cs="Times New Roman"/>
              </w:rPr>
            </w:pPr>
            <w:r w:rsidRPr="00DB68C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0756AA">
            <w:pPr>
              <w:jc w:val="center"/>
              <w:rPr>
                <w:rFonts w:ascii="Times New Roman" w:hAnsi="Times New Roman" w:cs="Times New Roman"/>
              </w:rPr>
            </w:pPr>
            <w:r w:rsidRPr="00DB68C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0756AA">
            <w:pPr>
              <w:jc w:val="center"/>
              <w:rPr>
                <w:rFonts w:ascii="Times New Roman" w:hAnsi="Times New Roman" w:cs="Times New Roman"/>
              </w:rPr>
            </w:pPr>
            <w:r w:rsidRPr="00DB68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0756AA">
            <w:pPr>
              <w:jc w:val="center"/>
              <w:rPr>
                <w:rFonts w:ascii="Times New Roman" w:hAnsi="Times New Roman" w:cs="Times New Roman"/>
              </w:rPr>
            </w:pPr>
            <w:r w:rsidRPr="00DB68C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0756AA">
            <w:pPr>
              <w:jc w:val="center"/>
              <w:rPr>
                <w:rFonts w:ascii="Times New Roman" w:hAnsi="Times New Roman" w:cs="Times New Roman"/>
              </w:rPr>
            </w:pPr>
            <w:r w:rsidRPr="00DB68C3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0756AA">
            <w:pPr>
              <w:jc w:val="center"/>
              <w:rPr>
                <w:rFonts w:ascii="Times New Roman" w:hAnsi="Times New Roman" w:cs="Times New Roman"/>
              </w:rPr>
            </w:pPr>
            <w:r w:rsidRPr="00DB68C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0756AA">
            <w:pPr>
              <w:jc w:val="center"/>
              <w:rPr>
                <w:rFonts w:ascii="Times New Roman" w:hAnsi="Times New Roman" w:cs="Times New Roman"/>
              </w:rPr>
            </w:pPr>
            <w:r w:rsidRPr="00DB68C3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22A91" w:rsidRPr="00DB68C3" w:rsidRDefault="00522A91" w:rsidP="000756AA">
            <w:pPr>
              <w:jc w:val="center"/>
              <w:rPr>
                <w:rFonts w:ascii="Times New Roman" w:hAnsi="Times New Roman" w:cs="Times New Roman"/>
              </w:rPr>
            </w:pPr>
            <w:r w:rsidRPr="00DB68C3">
              <w:rPr>
                <w:rFonts w:ascii="Times New Roman" w:hAnsi="Times New Roman" w:cs="Times New Roman"/>
              </w:rPr>
              <w:t>9</w:t>
            </w:r>
          </w:p>
        </w:tc>
      </w:tr>
      <w:tr w:rsidR="00522A91" w:rsidRPr="00DB68C3" w:rsidTr="00522A91">
        <w:tc>
          <w:tcPr>
            <w:tcW w:w="629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2A91" w:rsidRPr="00DB68C3" w:rsidRDefault="00522A91" w:rsidP="000756A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7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2A91" w:rsidRPr="00DB68C3" w:rsidRDefault="00522A91" w:rsidP="000756A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2A91" w:rsidRPr="00DB68C3" w:rsidRDefault="00522A91" w:rsidP="000756A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2A91" w:rsidRPr="00DB68C3" w:rsidRDefault="00522A91" w:rsidP="000756A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2A91" w:rsidRPr="00DB68C3" w:rsidRDefault="00522A91" w:rsidP="000756A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60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2A91" w:rsidRPr="00DB68C3" w:rsidRDefault="00522A91" w:rsidP="000756A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2A91" w:rsidRPr="00DB68C3" w:rsidRDefault="00522A91" w:rsidP="000756A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22A91" w:rsidRPr="00DB68C3" w:rsidRDefault="00522A91" w:rsidP="000756A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</w:tbl>
    <w:p w:rsidR="00522A91" w:rsidRDefault="00522A91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AF7871">
      <w:pPr>
        <w:pStyle w:val="a0"/>
        <w:rPr>
          <w:rFonts w:ascii="Times New Roman" w:hAnsi="Times New Roman" w:cs="Times New Roman"/>
          <w:lang w:val="ru-RU"/>
        </w:rPr>
      </w:pPr>
    </w:p>
    <w:p w:rsidR="00DB68C3" w:rsidRDefault="00DB68C3" w:rsidP="00DB68C3">
      <w:pPr>
        <w:rPr>
          <w:rFonts w:ascii="Times New Roman" w:hAnsi="Times New Roman" w:cs="Times New Roman"/>
        </w:rPr>
      </w:pPr>
    </w:p>
    <w:p w:rsidR="00DB68C3" w:rsidRPr="00DB68C3" w:rsidRDefault="00DB68C3" w:rsidP="00DB68C3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DB68C3">
        <w:rPr>
          <w:rFonts w:ascii="Times New Roman" w:hAnsi="Times New Roman" w:cs="Times New Roman"/>
          <w:lang w:val="ru-RU"/>
        </w:rPr>
        <w:lastRenderedPageBreak/>
        <w:t xml:space="preserve">Приложение № </w:t>
      </w:r>
      <w:r w:rsidR="00EF6E26">
        <w:rPr>
          <w:rFonts w:ascii="Times New Roman" w:hAnsi="Times New Roman" w:cs="Times New Roman"/>
          <w:lang w:val="ru-RU"/>
        </w:rPr>
        <w:t>5</w:t>
      </w:r>
    </w:p>
    <w:p w:rsidR="00DB68C3" w:rsidRPr="00DB68C3" w:rsidRDefault="00DB68C3" w:rsidP="00DB68C3">
      <w:pPr>
        <w:pStyle w:val="a0"/>
        <w:spacing w:before="0" w:after="0"/>
        <w:jc w:val="right"/>
        <w:rPr>
          <w:rFonts w:ascii="Times New Roman" w:hAnsi="Times New Roman" w:cs="Times New Roman"/>
          <w:lang w:val="ru-RU"/>
        </w:rPr>
      </w:pPr>
      <w:r w:rsidRPr="00DB68C3">
        <w:rPr>
          <w:rFonts w:ascii="Times New Roman" w:hAnsi="Times New Roman" w:cs="Times New Roman"/>
          <w:lang w:val="ru-RU"/>
        </w:rPr>
        <w:t>к Соглашению № ____   от   «___»  _________________  2019 г</w:t>
      </w:r>
    </w:p>
    <w:p w:rsidR="00DB68C3" w:rsidRDefault="00DB68C3" w:rsidP="00DB68C3">
      <w:pPr>
        <w:jc w:val="center"/>
        <w:rPr>
          <w:rFonts w:ascii="Times New Roman" w:hAnsi="Times New Roman"/>
          <w:b/>
          <w:lang w:val="ru-RU"/>
        </w:rPr>
      </w:pPr>
    </w:p>
    <w:p w:rsidR="00DB68C3" w:rsidRPr="00DB68C3" w:rsidRDefault="00DB68C3" w:rsidP="00DB68C3">
      <w:pPr>
        <w:jc w:val="center"/>
        <w:rPr>
          <w:rFonts w:ascii="Times New Roman" w:hAnsi="Times New Roman"/>
          <w:b/>
          <w:lang w:val="ru-RU"/>
        </w:rPr>
      </w:pPr>
      <w:r w:rsidRPr="00DB68C3">
        <w:rPr>
          <w:rFonts w:ascii="Times New Roman" w:hAnsi="Times New Roman"/>
          <w:b/>
          <w:lang w:val="ru-RU"/>
        </w:rPr>
        <w:t>Распоряжение</w:t>
      </w:r>
    </w:p>
    <w:p w:rsidR="00DB68C3" w:rsidRPr="00DB68C3" w:rsidRDefault="00DB68C3" w:rsidP="00DB68C3">
      <w:pPr>
        <w:jc w:val="center"/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№___  от  «      » ______________ 201_ года</w:t>
      </w:r>
    </w:p>
    <w:p w:rsidR="00DB68C3" w:rsidRPr="00DB68C3" w:rsidRDefault="00DB68C3" w:rsidP="00DB68C3">
      <w:pPr>
        <w:jc w:val="center"/>
        <w:rPr>
          <w:rFonts w:ascii="Times New Roman" w:hAnsi="Times New Roman"/>
          <w:lang w:val="ru-RU"/>
        </w:rPr>
      </w:pPr>
    </w:p>
    <w:p w:rsidR="00DB68C3" w:rsidRPr="00DB68C3" w:rsidRDefault="00DB68C3" w:rsidP="00DB68C3">
      <w:pPr>
        <w:jc w:val="both"/>
        <w:rPr>
          <w:rFonts w:ascii="Times New Roman" w:hAnsi="Times New Roman"/>
          <w:lang w:val="ru-RU"/>
        </w:rPr>
      </w:pPr>
      <w:r>
        <w:rPr>
          <w:rFonts w:ascii="Times New Roman" w:hAnsi="Times New Roman"/>
          <w:lang w:val="ru-RU"/>
        </w:rPr>
        <w:t>Департамент строительства Брянской области</w:t>
      </w:r>
      <w:r w:rsidRPr="00DB68C3">
        <w:rPr>
          <w:rFonts w:ascii="Times New Roman" w:hAnsi="Times New Roman"/>
          <w:lang w:val="ru-RU"/>
        </w:rPr>
        <w:t xml:space="preserve"> в связи с прекращением действия свидетельства №______ от «   » ________ 201_ года  по </w:t>
      </w:r>
      <w:r w:rsidR="004A7370" w:rsidRPr="004A7370">
        <w:rPr>
          <w:rFonts w:ascii="Times New Roman" w:hAnsi="Times New Roman" w:cs="Times New Roman"/>
          <w:lang w:val="ru-RU"/>
        </w:rPr>
        <w:t xml:space="preserve">мероприятие </w:t>
      </w:r>
      <w:r w:rsidR="004A7370">
        <w:rPr>
          <w:rFonts w:ascii="Times New Roman" w:hAnsi="Times New Roman" w:cs="Times New Roman"/>
          <w:lang w:val="ru-RU"/>
        </w:rPr>
        <w:t>г</w:t>
      </w:r>
      <w:r w:rsidR="004A7370" w:rsidRPr="004A7370">
        <w:rPr>
          <w:rFonts w:ascii="Times New Roman" w:hAnsi="Times New Roman" w:cs="Times New Roman"/>
          <w:lang w:val="ru-RU"/>
        </w:rPr>
        <w:t>осударственной программы</w:t>
      </w:r>
      <w:r w:rsidR="004A7370" w:rsidRPr="00DB68C3">
        <w:rPr>
          <w:rFonts w:ascii="Times New Roman" w:hAnsi="Times New Roman"/>
          <w:lang w:val="ru-RU"/>
        </w:rPr>
        <w:t xml:space="preserve"> </w:t>
      </w:r>
      <w:r w:rsidRPr="00DB68C3">
        <w:rPr>
          <w:rFonts w:ascii="Times New Roman" w:hAnsi="Times New Roman"/>
          <w:lang w:val="ru-RU"/>
        </w:rPr>
        <w:t>________________________________________________________________</w:t>
      </w:r>
    </w:p>
    <w:p w:rsidR="00DB68C3" w:rsidRPr="00DB68C3" w:rsidRDefault="00DB68C3" w:rsidP="00DB68C3">
      <w:pPr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_________________________________________________________________________</w:t>
      </w:r>
    </w:p>
    <w:p w:rsidR="00DB68C3" w:rsidRPr="00DB68C3" w:rsidRDefault="00DB68C3" w:rsidP="00DB68C3">
      <w:pPr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Гражданин</w:t>
      </w:r>
      <w:proofErr w:type="gramStart"/>
      <w:r w:rsidRPr="00DB68C3">
        <w:rPr>
          <w:rFonts w:ascii="Times New Roman" w:hAnsi="Times New Roman"/>
          <w:lang w:val="ru-RU"/>
        </w:rPr>
        <w:t>а(</w:t>
      </w:r>
      <w:proofErr w:type="spellStart"/>
      <w:proofErr w:type="gramEnd"/>
      <w:r w:rsidRPr="00DB68C3">
        <w:rPr>
          <w:rFonts w:ascii="Times New Roman" w:hAnsi="Times New Roman"/>
          <w:lang w:val="ru-RU"/>
        </w:rPr>
        <w:t>ки</w:t>
      </w:r>
      <w:proofErr w:type="spellEnd"/>
      <w:r w:rsidRPr="00DB68C3">
        <w:rPr>
          <w:rFonts w:ascii="Times New Roman" w:hAnsi="Times New Roman"/>
          <w:lang w:val="ru-RU"/>
        </w:rPr>
        <w:t>) ФИО_____________________________________</w:t>
      </w:r>
    </w:p>
    <w:p w:rsidR="00DB68C3" w:rsidRPr="00DB68C3" w:rsidRDefault="00DB68C3" w:rsidP="00DB68C3">
      <w:pPr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Просит вернуть в бюджет ___________________________(орган исполнительной власти) _____________________________________________________(сумма цифрами прописью)</w:t>
      </w:r>
    </w:p>
    <w:p w:rsidR="00DB68C3" w:rsidRDefault="00DB68C3" w:rsidP="00DB68C3">
      <w:pPr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По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реквизитам</w:t>
      </w:r>
      <w:proofErr w:type="spellEnd"/>
      <w:r>
        <w:rPr>
          <w:rFonts w:ascii="Times New Roman" w:hAnsi="Times New Roman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DB68C3" w:rsidRPr="0078712D" w:rsidTr="004F7C45">
        <w:tc>
          <w:tcPr>
            <w:tcW w:w="4785" w:type="dxa"/>
            <w:shd w:val="clear" w:color="auto" w:fill="auto"/>
          </w:tcPr>
          <w:p w:rsidR="00DB68C3" w:rsidRPr="00DB68C3" w:rsidRDefault="00DB68C3" w:rsidP="004F7C45">
            <w:pPr>
              <w:rPr>
                <w:rFonts w:ascii="Times New Roman" w:hAnsi="Times New Roman"/>
                <w:lang w:val="ru-RU"/>
              </w:rPr>
            </w:pPr>
            <w:r w:rsidRPr="00DB68C3">
              <w:rPr>
                <w:rFonts w:ascii="Times New Roman" w:hAnsi="Times New Roman"/>
                <w:lang w:val="ru-RU"/>
              </w:rPr>
              <w:t xml:space="preserve">ФИО участника </w:t>
            </w:r>
            <w:r w:rsidR="004A7370" w:rsidRPr="004A7370">
              <w:rPr>
                <w:rFonts w:ascii="Times New Roman" w:hAnsi="Times New Roman" w:cs="Times New Roman"/>
                <w:lang w:val="ru-RU"/>
              </w:rPr>
              <w:t xml:space="preserve">мероприятие </w:t>
            </w:r>
            <w:r w:rsidR="004A7370">
              <w:rPr>
                <w:rFonts w:ascii="Times New Roman" w:hAnsi="Times New Roman" w:cs="Times New Roman"/>
                <w:lang w:val="ru-RU"/>
              </w:rPr>
              <w:t>г</w:t>
            </w:r>
            <w:r w:rsidR="004A7370" w:rsidRPr="004A7370">
              <w:rPr>
                <w:rFonts w:ascii="Times New Roman" w:hAnsi="Times New Roman" w:cs="Times New Roman"/>
                <w:lang w:val="ru-RU"/>
              </w:rPr>
              <w:t>осударственной программы</w:t>
            </w:r>
            <w:r w:rsidRPr="00DB68C3">
              <w:rPr>
                <w:rFonts w:ascii="Times New Roman" w:hAnsi="Times New Roman"/>
                <w:lang w:val="ru-RU"/>
              </w:rPr>
              <w:t>/номер счета участника программы</w:t>
            </w:r>
          </w:p>
        </w:tc>
        <w:tc>
          <w:tcPr>
            <w:tcW w:w="4785" w:type="dxa"/>
            <w:shd w:val="clear" w:color="auto" w:fill="auto"/>
          </w:tcPr>
          <w:p w:rsidR="00DB68C3" w:rsidRPr="00DB68C3" w:rsidRDefault="00DB68C3" w:rsidP="004F7C45">
            <w:pPr>
              <w:rPr>
                <w:rFonts w:ascii="Times New Roman" w:hAnsi="Times New Roman"/>
                <w:lang w:val="ru-RU"/>
              </w:rPr>
            </w:pPr>
          </w:p>
        </w:tc>
      </w:tr>
      <w:tr w:rsidR="00DB68C3" w:rsidRPr="000335ED" w:rsidTr="004F7C45"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  <w:proofErr w:type="spellStart"/>
            <w:r w:rsidRPr="000335ED">
              <w:rPr>
                <w:rFonts w:ascii="Times New Roman" w:hAnsi="Times New Roman"/>
              </w:rPr>
              <w:t>Наименование</w:t>
            </w:r>
            <w:proofErr w:type="spellEnd"/>
            <w:r w:rsidRPr="000335ED">
              <w:rPr>
                <w:rFonts w:ascii="Times New Roman" w:hAnsi="Times New Roman"/>
              </w:rPr>
              <w:t xml:space="preserve"> </w:t>
            </w:r>
            <w:proofErr w:type="spellStart"/>
            <w:r w:rsidRPr="000335ED">
              <w:rPr>
                <w:rFonts w:ascii="Times New Roman" w:hAnsi="Times New Roman"/>
              </w:rPr>
              <w:t>получателя</w:t>
            </w:r>
            <w:proofErr w:type="spellEnd"/>
          </w:p>
        </w:tc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</w:p>
        </w:tc>
      </w:tr>
      <w:tr w:rsidR="00DB68C3" w:rsidRPr="000335ED" w:rsidTr="004F7C45"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  <w:r w:rsidRPr="000335ED">
              <w:rPr>
                <w:rFonts w:ascii="Times New Roman" w:hAnsi="Times New Roman"/>
              </w:rPr>
              <w:t>ИНН/КПП</w:t>
            </w:r>
          </w:p>
        </w:tc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</w:p>
        </w:tc>
      </w:tr>
      <w:tr w:rsidR="00DB68C3" w:rsidRPr="000335ED" w:rsidTr="004F7C45"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  <w:r w:rsidRPr="000335ED">
              <w:rPr>
                <w:rFonts w:ascii="Times New Roman" w:hAnsi="Times New Roman"/>
              </w:rPr>
              <w:t>КБК</w:t>
            </w:r>
          </w:p>
        </w:tc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</w:p>
        </w:tc>
      </w:tr>
      <w:tr w:rsidR="00DB68C3" w:rsidRPr="000335ED" w:rsidTr="004F7C45"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  <w:proofErr w:type="spellStart"/>
            <w:r w:rsidRPr="000335ED">
              <w:rPr>
                <w:rFonts w:ascii="Times New Roman" w:hAnsi="Times New Roman"/>
              </w:rPr>
              <w:t>Счет</w:t>
            </w:r>
            <w:proofErr w:type="spellEnd"/>
            <w:r w:rsidRPr="000335ED">
              <w:rPr>
                <w:rFonts w:ascii="Times New Roman" w:hAnsi="Times New Roman"/>
              </w:rPr>
              <w:t xml:space="preserve"> </w:t>
            </w:r>
            <w:proofErr w:type="spellStart"/>
            <w:r w:rsidRPr="000335ED">
              <w:rPr>
                <w:rFonts w:ascii="Times New Roman" w:hAnsi="Times New Roman"/>
              </w:rPr>
              <w:t>получателя</w:t>
            </w:r>
            <w:proofErr w:type="spellEnd"/>
          </w:p>
        </w:tc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</w:p>
        </w:tc>
      </w:tr>
      <w:tr w:rsidR="00DB68C3" w:rsidRPr="000335ED" w:rsidTr="004F7C45"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  <w:proofErr w:type="spellStart"/>
            <w:r w:rsidRPr="000335ED">
              <w:rPr>
                <w:rFonts w:ascii="Times New Roman" w:hAnsi="Times New Roman"/>
              </w:rPr>
              <w:t>Банк</w:t>
            </w:r>
            <w:proofErr w:type="spellEnd"/>
            <w:r w:rsidRPr="000335ED">
              <w:rPr>
                <w:rFonts w:ascii="Times New Roman" w:hAnsi="Times New Roman"/>
              </w:rPr>
              <w:t xml:space="preserve"> </w:t>
            </w:r>
            <w:proofErr w:type="spellStart"/>
            <w:r w:rsidRPr="000335ED">
              <w:rPr>
                <w:rFonts w:ascii="Times New Roman" w:hAnsi="Times New Roman"/>
              </w:rPr>
              <w:t>получателя</w:t>
            </w:r>
            <w:proofErr w:type="spellEnd"/>
            <w:r w:rsidRPr="000335ED">
              <w:rPr>
                <w:rFonts w:ascii="Times New Roman" w:hAnsi="Times New Roman"/>
              </w:rPr>
              <w:t>, БИК, ОКТМО</w:t>
            </w:r>
          </w:p>
        </w:tc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</w:p>
        </w:tc>
      </w:tr>
      <w:tr w:rsidR="00DB68C3" w:rsidRPr="000335ED" w:rsidTr="004F7C45"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  <w:proofErr w:type="spellStart"/>
            <w:r w:rsidRPr="000335ED">
              <w:rPr>
                <w:rFonts w:ascii="Times New Roman" w:hAnsi="Times New Roman"/>
              </w:rPr>
              <w:t>Назначение</w:t>
            </w:r>
            <w:proofErr w:type="spellEnd"/>
            <w:r w:rsidRPr="000335ED">
              <w:rPr>
                <w:rFonts w:ascii="Times New Roman" w:hAnsi="Times New Roman"/>
              </w:rPr>
              <w:t xml:space="preserve"> </w:t>
            </w:r>
            <w:proofErr w:type="spellStart"/>
            <w:r w:rsidRPr="000335ED">
              <w:rPr>
                <w:rFonts w:ascii="Times New Roman" w:hAnsi="Times New Roman"/>
              </w:rPr>
              <w:t>платежа</w:t>
            </w:r>
            <w:proofErr w:type="spellEnd"/>
          </w:p>
        </w:tc>
        <w:tc>
          <w:tcPr>
            <w:tcW w:w="4785" w:type="dxa"/>
            <w:shd w:val="clear" w:color="auto" w:fill="auto"/>
          </w:tcPr>
          <w:p w:rsidR="00DB68C3" w:rsidRPr="000335ED" w:rsidRDefault="00DB68C3" w:rsidP="004F7C45">
            <w:pPr>
              <w:rPr>
                <w:rFonts w:ascii="Times New Roman" w:hAnsi="Times New Roman"/>
              </w:rPr>
            </w:pPr>
          </w:p>
        </w:tc>
      </w:tr>
    </w:tbl>
    <w:p w:rsidR="00DB68C3" w:rsidRDefault="00DB68C3" w:rsidP="00DB68C3">
      <w:pPr>
        <w:rPr>
          <w:rFonts w:ascii="Times New Roman" w:hAnsi="Times New Roman"/>
        </w:rPr>
      </w:pPr>
    </w:p>
    <w:p w:rsidR="00DB68C3" w:rsidRPr="00DB68C3" w:rsidRDefault="00DB68C3" w:rsidP="00DB68C3">
      <w:pPr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И закрыть банковский счет для обслуживания целевых программ №__________________</w:t>
      </w:r>
    </w:p>
    <w:p w:rsidR="00DB68C3" w:rsidRPr="00DB68C3" w:rsidRDefault="00DB68C3" w:rsidP="00DB68C3">
      <w:pPr>
        <w:ind w:firstLine="708"/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На имя ФИО__________________________________________________________ в связи с окончанием бюджетного финансирования.</w:t>
      </w:r>
    </w:p>
    <w:p w:rsidR="00DB68C3" w:rsidRPr="00DB68C3" w:rsidRDefault="00DB68C3" w:rsidP="00DB68C3">
      <w:pPr>
        <w:rPr>
          <w:rFonts w:ascii="Times New Roman" w:hAnsi="Times New Roman"/>
          <w:lang w:val="ru-RU"/>
        </w:rPr>
      </w:pPr>
      <w:r w:rsidRPr="00DB68C3">
        <w:rPr>
          <w:rFonts w:ascii="Times New Roman" w:hAnsi="Times New Roman"/>
          <w:lang w:val="ru-RU"/>
        </w:rPr>
        <w:t>Орган исполнительной власти  ______________(подпись)   _________ФИО подписанта</w:t>
      </w:r>
    </w:p>
    <w:p w:rsidR="00DB68C3" w:rsidRDefault="00DB68C3" w:rsidP="00DB68C3">
      <w:pPr>
        <w:rPr>
          <w:rFonts w:ascii="Times New Roman" w:hAnsi="Times New Roman" w:cs="Times New Roman"/>
          <w:b/>
          <w:lang w:val="ru-RU"/>
        </w:rPr>
      </w:pPr>
    </w:p>
    <w:p w:rsidR="00DB68C3" w:rsidRDefault="00DB68C3" w:rsidP="00DB68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МП</w:t>
      </w:r>
    </w:p>
    <w:sectPr w:rsidR="00DB68C3" w:rsidSect="009E52B2">
      <w:footerReference w:type="default" r:id="rId9"/>
      <w:pgSz w:w="12240" w:h="15840"/>
      <w:pgMar w:top="1134" w:right="850" w:bottom="1134" w:left="1701" w:header="454" w:footer="45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1E53" w:rsidRDefault="008E1E53">
      <w:pPr>
        <w:spacing w:after="0"/>
      </w:pPr>
      <w:r>
        <w:separator/>
      </w:r>
    </w:p>
  </w:endnote>
  <w:endnote w:type="continuationSeparator" w:id="0">
    <w:p w:rsidR="008E1E53" w:rsidRDefault="008E1E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26728348"/>
      <w:docPartObj>
        <w:docPartGallery w:val="Page Numbers (Bottom of Page)"/>
        <w:docPartUnique/>
      </w:docPartObj>
    </w:sdtPr>
    <w:sdtEndPr/>
    <w:sdtContent>
      <w:p w:rsidR="009E52B2" w:rsidRDefault="009E52B2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8712D" w:rsidRPr="0078712D">
          <w:rPr>
            <w:noProof/>
            <w:lang w:val="ru-RU"/>
          </w:rPr>
          <w:t>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1E53" w:rsidRDefault="008E1E53">
      <w:r>
        <w:separator/>
      </w:r>
    </w:p>
  </w:footnote>
  <w:footnote w:type="continuationSeparator" w:id="0">
    <w:p w:rsidR="008E1E53" w:rsidRDefault="008E1E53">
      <w:r>
        <w:continuationSeparator/>
      </w:r>
    </w:p>
  </w:footnote>
  <w:footnote w:id="1">
    <w:p w:rsidR="006C5B88" w:rsidRPr="006C5B88" w:rsidRDefault="006C5B88" w:rsidP="006C5B88">
      <w:pPr>
        <w:pStyle w:val="a9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8B3BC1">
        <w:rPr>
          <w:rStyle w:val="ad"/>
          <w:rFonts w:ascii="Times New Roman" w:hAnsi="Times New Roman" w:cs="Times New Roman"/>
          <w:sz w:val="18"/>
          <w:szCs w:val="18"/>
        </w:rPr>
        <w:footnoteRef/>
      </w:r>
      <w:r w:rsidRPr="006C5B88">
        <w:rPr>
          <w:rFonts w:ascii="Times New Roman" w:hAnsi="Times New Roman" w:cs="Times New Roman"/>
          <w:sz w:val="18"/>
          <w:szCs w:val="18"/>
          <w:lang w:val="ru-RU"/>
        </w:rPr>
        <w:t xml:space="preserve"> </w:t>
      </w:r>
      <w:r w:rsidRPr="006C5B88">
        <w:rPr>
          <w:rFonts w:ascii="Times New Roman" w:hAnsi="Times New Roman" w:cs="Times New Roman"/>
          <w:sz w:val="16"/>
          <w:szCs w:val="16"/>
          <w:lang w:val="ru-RU"/>
        </w:rPr>
        <w:t>Реквизиты для возврата бюджетных средств текущего года/ прошлых лет предоставляются в Банк  ежегодно не позднее 1 февраля. В случае  изменения  реквизитного состава для перечисления  информирует Банк за 15 (пятнадцать) календарных дней до вступления в силу этих изменений.</w:t>
      </w:r>
    </w:p>
  </w:footnote>
  <w:footnote w:id="2">
    <w:p w:rsidR="00522A91" w:rsidRPr="00522A91" w:rsidRDefault="00522A91" w:rsidP="00522A91">
      <w:pPr>
        <w:pStyle w:val="a9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522A91">
        <w:rPr>
          <w:rStyle w:val="ad"/>
          <w:rFonts w:ascii="Times New Roman" w:hAnsi="Times New Roman" w:cs="Times New Roman"/>
          <w:lang w:val="ru-RU"/>
        </w:rPr>
        <w:t>[1]</w:t>
      </w:r>
      <w:r w:rsidRPr="00522A91">
        <w:rPr>
          <w:rFonts w:ascii="Times New Roman" w:hAnsi="Times New Roman" w:cs="Times New Roman"/>
          <w:lang w:val="ru-RU"/>
        </w:rPr>
        <w:t xml:space="preserve"> </w:t>
      </w:r>
      <w:r w:rsidRPr="00522A91">
        <w:rPr>
          <w:rFonts w:ascii="Times New Roman" w:hAnsi="Times New Roman" w:cs="Times New Roman"/>
          <w:sz w:val="16"/>
          <w:szCs w:val="16"/>
          <w:lang w:val="ru-RU"/>
        </w:rPr>
        <w:t xml:space="preserve">В данной графе отражается информация: </w:t>
      </w:r>
    </w:p>
    <w:p w:rsidR="00522A91" w:rsidRPr="00522A91" w:rsidRDefault="00522A91" w:rsidP="00522A91">
      <w:pPr>
        <w:pStyle w:val="a9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522A91">
        <w:rPr>
          <w:rFonts w:ascii="Times New Roman" w:hAnsi="Times New Roman" w:cs="Times New Roman"/>
          <w:sz w:val="16"/>
          <w:szCs w:val="16"/>
          <w:lang w:val="ru-RU"/>
        </w:rPr>
        <w:t>- об открытии банковских счетов владельцам Свидетельств,</w:t>
      </w:r>
    </w:p>
    <w:p w:rsidR="00522A91" w:rsidRPr="00522A91" w:rsidRDefault="00522A91" w:rsidP="00522A91">
      <w:pPr>
        <w:pStyle w:val="a9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522A91">
        <w:rPr>
          <w:rFonts w:ascii="Times New Roman" w:hAnsi="Times New Roman" w:cs="Times New Roman"/>
          <w:sz w:val="16"/>
          <w:szCs w:val="16"/>
          <w:lang w:val="ru-RU"/>
        </w:rPr>
        <w:t>- о расторжении договора банковского счета без зачисления средств социальной выплаты,</w:t>
      </w:r>
    </w:p>
    <w:p w:rsidR="00522A91" w:rsidRPr="00522A91" w:rsidRDefault="00522A91" w:rsidP="00522A91">
      <w:pPr>
        <w:pStyle w:val="a9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 w:rsidRPr="00522A91">
        <w:rPr>
          <w:rFonts w:ascii="Times New Roman" w:hAnsi="Times New Roman" w:cs="Times New Roman"/>
          <w:sz w:val="16"/>
          <w:szCs w:val="16"/>
          <w:lang w:val="ru-RU"/>
        </w:rPr>
        <w:t>- о перечислении сре</w:t>
      </w:r>
      <w:proofErr w:type="gramStart"/>
      <w:r w:rsidRPr="00522A91">
        <w:rPr>
          <w:rFonts w:ascii="Times New Roman" w:hAnsi="Times New Roman" w:cs="Times New Roman"/>
          <w:sz w:val="16"/>
          <w:szCs w:val="16"/>
          <w:lang w:val="ru-RU"/>
        </w:rPr>
        <w:t>дств с б</w:t>
      </w:r>
      <w:proofErr w:type="gramEnd"/>
      <w:r w:rsidRPr="00522A91">
        <w:rPr>
          <w:rFonts w:ascii="Times New Roman" w:hAnsi="Times New Roman" w:cs="Times New Roman"/>
          <w:sz w:val="16"/>
          <w:szCs w:val="16"/>
          <w:lang w:val="ru-RU"/>
        </w:rPr>
        <w:t>анковского счета в счет оплаты приобретаемого жилого помещения</w:t>
      </w:r>
      <w:r>
        <w:rPr>
          <w:rFonts w:ascii="Times New Roman" w:hAnsi="Times New Roman" w:cs="Times New Roman"/>
          <w:sz w:val="16"/>
          <w:szCs w:val="16"/>
        </w:rPr>
        <w:t> </w:t>
      </w:r>
      <w:r w:rsidRPr="00522A91">
        <w:rPr>
          <w:rFonts w:ascii="Times New Roman" w:hAnsi="Times New Roman" w:cs="Times New Roman"/>
          <w:sz w:val="16"/>
          <w:szCs w:val="16"/>
          <w:lang w:val="ru-RU"/>
        </w:rPr>
        <w:t xml:space="preserve"> (создаваемого объекта индивидуального жилищного строительства)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2F38DA0"/>
    <w:multiLevelType w:val="multilevel"/>
    <w:tmpl w:val="6B4A571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FEFBA0F"/>
    <w:multiLevelType w:val="multilevel"/>
    <w:tmpl w:val="2326F1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FBDE39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FD644A"/>
    <w:multiLevelType w:val="multilevel"/>
    <w:tmpl w:val="452C285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1230EEA"/>
    <w:multiLevelType w:val="multilevel"/>
    <w:tmpl w:val="B22CED1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>
    <w:nsid w:val="11E3BB55"/>
    <w:multiLevelType w:val="multilevel"/>
    <w:tmpl w:val="335228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3A2F1C7"/>
    <w:multiLevelType w:val="multilevel"/>
    <w:tmpl w:val="773E0E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A6959CE"/>
    <w:multiLevelType w:val="multilevel"/>
    <w:tmpl w:val="8AA09E1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>
    <w:nsid w:val="4C2731E4"/>
    <w:multiLevelType w:val="multilevel"/>
    <w:tmpl w:val="2F4868A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A146C10"/>
    <w:multiLevelType w:val="multilevel"/>
    <w:tmpl w:val="6DD8978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234" w:hanging="540"/>
      </w:pPr>
      <w:rPr>
        <w:rFonts w:hint="default"/>
      </w:rPr>
    </w:lvl>
    <w:lvl w:ilvl="2">
      <w:start w:val="9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10">
    <w:nsid w:val="5D7EB167"/>
    <w:multiLevelType w:val="multilevel"/>
    <w:tmpl w:val="3E162BE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E9F4107"/>
    <w:multiLevelType w:val="multilevel"/>
    <w:tmpl w:val="DA103B66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F9A202"/>
    <w:multiLevelType w:val="multilevel"/>
    <w:tmpl w:val="3E4A24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E2B522A"/>
    <w:multiLevelType w:val="multilevel"/>
    <w:tmpl w:val="5124544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6"/>
  </w:num>
  <w:num w:numId="7">
    <w:abstractNumId w:val="6"/>
  </w:num>
  <w:num w:numId="8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6"/>
  </w:num>
  <w:num w:numId="10">
    <w:abstractNumId w:val="6"/>
  </w:num>
  <w:num w:numId="11">
    <w:abstractNumId w:val="6"/>
  </w:num>
  <w:num w:numId="1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5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6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>
    <w:abstractNumId w:val="6"/>
  </w:num>
  <w:num w:numId="21">
    <w:abstractNumId w:val="7"/>
  </w:num>
  <w:num w:numId="22">
    <w:abstractNumId w:val="9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01DD"/>
    <w:rsid w:val="000E4977"/>
    <w:rsid w:val="00314CC4"/>
    <w:rsid w:val="00330B0B"/>
    <w:rsid w:val="004214BA"/>
    <w:rsid w:val="00435CBA"/>
    <w:rsid w:val="0045316E"/>
    <w:rsid w:val="00464B63"/>
    <w:rsid w:val="0048632E"/>
    <w:rsid w:val="004A7370"/>
    <w:rsid w:val="004E29B3"/>
    <w:rsid w:val="00522A91"/>
    <w:rsid w:val="00576500"/>
    <w:rsid w:val="00590D07"/>
    <w:rsid w:val="006B1873"/>
    <w:rsid w:val="006C5B88"/>
    <w:rsid w:val="00701265"/>
    <w:rsid w:val="00725AB4"/>
    <w:rsid w:val="00756E4A"/>
    <w:rsid w:val="00782C5B"/>
    <w:rsid w:val="00784D58"/>
    <w:rsid w:val="0078712D"/>
    <w:rsid w:val="008D6863"/>
    <w:rsid w:val="008E1E53"/>
    <w:rsid w:val="00900F62"/>
    <w:rsid w:val="009114AF"/>
    <w:rsid w:val="00947FF0"/>
    <w:rsid w:val="009E52B2"/>
    <w:rsid w:val="009E682C"/>
    <w:rsid w:val="00A1725F"/>
    <w:rsid w:val="00A306E6"/>
    <w:rsid w:val="00AF7871"/>
    <w:rsid w:val="00B2040B"/>
    <w:rsid w:val="00B86B75"/>
    <w:rsid w:val="00BC48D5"/>
    <w:rsid w:val="00C15380"/>
    <w:rsid w:val="00C36279"/>
    <w:rsid w:val="00C460DA"/>
    <w:rsid w:val="00C90BD0"/>
    <w:rsid w:val="00D07125"/>
    <w:rsid w:val="00D61B5B"/>
    <w:rsid w:val="00D67D10"/>
    <w:rsid w:val="00DB68C3"/>
    <w:rsid w:val="00E315A3"/>
    <w:rsid w:val="00E365F8"/>
    <w:rsid w:val="00EC0E10"/>
    <w:rsid w:val="00ED3F5F"/>
    <w:rsid w:val="00EF6E26"/>
    <w:rsid w:val="00F6139C"/>
    <w:rsid w:val="00F70C72"/>
    <w:rsid w:val="00FD3F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note text" w:uiPriority="99"/>
    <w:lsdException w:name="annotation text" w:uiPriority="99"/>
    <w:lsdException w:name="footer" w:uiPriority="99"/>
    <w:lsdException w:name="footnote reference" w:uiPriority="99"/>
    <w:lsdException w:name="annotation reference" w:uiPriority="99"/>
    <w:lsdException w:name="List Paragraph" w:uiPriority="34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link w:val="aa"/>
    <w:uiPriority w:val="9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uiPriority w:val="99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a">
    <w:name w:val="Текст сноски Знак"/>
    <w:basedOn w:val="a1"/>
    <w:link w:val="a9"/>
    <w:uiPriority w:val="99"/>
    <w:rsid w:val="00522A91"/>
  </w:style>
  <w:style w:type="paragraph" w:styleId="af0">
    <w:name w:val="List Paragraph"/>
    <w:basedOn w:val="a"/>
    <w:uiPriority w:val="34"/>
    <w:qFormat/>
    <w:rsid w:val="00DB68C3"/>
    <w:pPr>
      <w:spacing w:line="276" w:lineRule="auto"/>
      <w:ind w:left="720"/>
      <w:contextualSpacing/>
    </w:pPr>
    <w:rPr>
      <w:sz w:val="22"/>
      <w:szCs w:val="22"/>
      <w:lang w:val="ru-RU"/>
    </w:rPr>
  </w:style>
  <w:style w:type="character" w:styleId="af1">
    <w:name w:val="annotation reference"/>
    <w:basedOn w:val="a1"/>
    <w:uiPriority w:val="99"/>
    <w:unhideWhenUsed/>
    <w:rsid w:val="00DB68C3"/>
    <w:rPr>
      <w:sz w:val="16"/>
      <w:szCs w:val="16"/>
    </w:rPr>
  </w:style>
  <w:style w:type="paragraph" w:styleId="af2">
    <w:name w:val="annotation text"/>
    <w:basedOn w:val="a"/>
    <w:link w:val="af3"/>
    <w:uiPriority w:val="99"/>
    <w:unhideWhenUsed/>
    <w:rsid w:val="00DB68C3"/>
    <w:rPr>
      <w:sz w:val="20"/>
      <w:szCs w:val="20"/>
      <w:lang w:val="ru-RU"/>
    </w:rPr>
  </w:style>
  <w:style w:type="character" w:customStyle="1" w:styleId="af3">
    <w:name w:val="Текст примечания Знак"/>
    <w:basedOn w:val="a1"/>
    <w:link w:val="af2"/>
    <w:uiPriority w:val="99"/>
    <w:rsid w:val="00DB68C3"/>
    <w:rPr>
      <w:sz w:val="20"/>
      <w:szCs w:val="20"/>
      <w:lang w:val="ru-RU"/>
    </w:rPr>
  </w:style>
  <w:style w:type="paragraph" w:styleId="af4">
    <w:name w:val="Balloon Text"/>
    <w:basedOn w:val="a"/>
    <w:link w:val="af5"/>
    <w:rsid w:val="00DB68C3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DB68C3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9E52B2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9E52B2"/>
  </w:style>
  <w:style w:type="paragraph" w:styleId="af8">
    <w:name w:val="footer"/>
    <w:basedOn w:val="a"/>
    <w:link w:val="af9"/>
    <w:uiPriority w:val="99"/>
    <w:rsid w:val="009E52B2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9E52B2"/>
  </w:style>
  <w:style w:type="table" w:styleId="afa">
    <w:name w:val="Table Grid"/>
    <w:basedOn w:val="a2"/>
    <w:rsid w:val="009E52B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note text" w:uiPriority="99"/>
    <w:lsdException w:name="annotation text" w:uiPriority="99"/>
    <w:lsdException w:name="footer" w:uiPriority="99"/>
    <w:lsdException w:name="footnote reference" w:uiPriority="99"/>
    <w:lsdException w:name="annotation reference" w:uiPriority="99"/>
    <w:lsdException w:name="List Paragraph" w:uiPriority="34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link w:val="aa"/>
    <w:uiPriority w:val="9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uiPriority w:val="99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a">
    <w:name w:val="Текст сноски Знак"/>
    <w:basedOn w:val="a1"/>
    <w:link w:val="a9"/>
    <w:uiPriority w:val="99"/>
    <w:rsid w:val="00522A91"/>
  </w:style>
  <w:style w:type="paragraph" w:styleId="af0">
    <w:name w:val="List Paragraph"/>
    <w:basedOn w:val="a"/>
    <w:uiPriority w:val="34"/>
    <w:qFormat/>
    <w:rsid w:val="00DB68C3"/>
    <w:pPr>
      <w:spacing w:line="276" w:lineRule="auto"/>
      <w:ind w:left="720"/>
      <w:contextualSpacing/>
    </w:pPr>
    <w:rPr>
      <w:sz w:val="22"/>
      <w:szCs w:val="22"/>
      <w:lang w:val="ru-RU"/>
    </w:rPr>
  </w:style>
  <w:style w:type="character" w:styleId="af1">
    <w:name w:val="annotation reference"/>
    <w:basedOn w:val="a1"/>
    <w:uiPriority w:val="99"/>
    <w:unhideWhenUsed/>
    <w:rsid w:val="00DB68C3"/>
    <w:rPr>
      <w:sz w:val="16"/>
      <w:szCs w:val="16"/>
    </w:rPr>
  </w:style>
  <w:style w:type="paragraph" w:styleId="af2">
    <w:name w:val="annotation text"/>
    <w:basedOn w:val="a"/>
    <w:link w:val="af3"/>
    <w:uiPriority w:val="99"/>
    <w:unhideWhenUsed/>
    <w:rsid w:val="00DB68C3"/>
    <w:rPr>
      <w:sz w:val="20"/>
      <w:szCs w:val="20"/>
      <w:lang w:val="ru-RU"/>
    </w:rPr>
  </w:style>
  <w:style w:type="character" w:customStyle="1" w:styleId="af3">
    <w:name w:val="Текст примечания Знак"/>
    <w:basedOn w:val="a1"/>
    <w:link w:val="af2"/>
    <w:uiPriority w:val="99"/>
    <w:rsid w:val="00DB68C3"/>
    <w:rPr>
      <w:sz w:val="20"/>
      <w:szCs w:val="20"/>
      <w:lang w:val="ru-RU"/>
    </w:rPr>
  </w:style>
  <w:style w:type="paragraph" w:styleId="af4">
    <w:name w:val="Balloon Text"/>
    <w:basedOn w:val="a"/>
    <w:link w:val="af5"/>
    <w:rsid w:val="00DB68C3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DB68C3"/>
    <w:rPr>
      <w:rFonts w:ascii="Tahoma" w:hAnsi="Tahoma" w:cs="Tahoma"/>
      <w:sz w:val="16"/>
      <w:szCs w:val="16"/>
    </w:rPr>
  </w:style>
  <w:style w:type="paragraph" w:styleId="af6">
    <w:name w:val="header"/>
    <w:basedOn w:val="a"/>
    <w:link w:val="af7"/>
    <w:rsid w:val="009E52B2"/>
    <w:pPr>
      <w:tabs>
        <w:tab w:val="center" w:pos="4677"/>
        <w:tab w:val="right" w:pos="9355"/>
      </w:tabs>
      <w:spacing w:after="0"/>
    </w:pPr>
  </w:style>
  <w:style w:type="character" w:customStyle="1" w:styleId="af7">
    <w:name w:val="Верхний колонтитул Знак"/>
    <w:basedOn w:val="a1"/>
    <w:link w:val="af6"/>
    <w:rsid w:val="009E52B2"/>
  </w:style>
  <w:style w:type="paragraph" w:styleId="af8">
    <w:name w:val="footer"/>
    <w:basedOn w:val="a"/>
    <w:link w:val="af9"/>
    <w:uiPriority w:val="99"/>
    <w:rsid w:val="009E52B2"/>
    <w:pPr>
      <w:tabs>
        <w:tab w:val="center" w:pos="4677"/>
        <w:tab w:val="right" w:pos="9355"/>
      </w:tabs>
      <w:spacing w:after="0"/>
    </w:pPr>
  </w:style>
  <w:style w:type="character" w:customStyle="1" w:styleId="af9">
    <w:name w:val="Нижний колонтитул Знак"/>
    <w:basedOn w:val="a1"/>
    <w:link w:val="af8"/>
    <w:uiPriority w:val="99"/>
    <w:rsid w:val="009E52B2"/>
  </w:style>
  <w:style w:type="table" w:styleId="afa">
    <w:name w:val="Table Grid"/>
    <w:basedOn w:val="a2"/>
    <w:rsid w:val="009E52B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7F2E90-14D3-48A6-8429-5CA754F8C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3415</Words>
  <Characters>19472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Северный банк ОАО "Сбербанк России"</Company>
  <LinksUpToDate>false</LinksUpToDate>
  <CharactersWithSpaces>22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есмеянова Елена Александровна</dc:creator>
  <cp:lastModifiedBy>1111</cp:lastModifiedBy>
  <cp:revision>6</cp:revision>
  <dcterms:created xsi:type="dcterms:W3CDTF">2019-05-14T10:53:00Z</dcterms:created>
  <dcterms:modified xsi:type="dcterms:W3CDTF">2019-05-14T14:42:00Z</dcterms:modified>
</cp:coreProperties>
</file>